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BCB7B3" w14:textId="2AED4D79" w:rsidR="00BD1A07" w:rsidRDefault="00BD1A07" w:rsidP="00BD1A07">
      <w:pPr>
        <w:pStyle w:val="Heading1"/>
        <w:jc w:val="center"/>
      </w:pPr>
      <w:r>
        <w:t>Exercise: Data Types and Variables</w:t>
      </w:r>
    </w:p>
    <w:p w14:paraId="49667D69" w14:textId="28673AF0" w:rsidR="007574DA" w:rsidRDefault="007574DA" w:rsidP="007574DA">
      <w:pPr>
        <w:spacing w:before="0" w:after="0" w:line="0" w:lineRule="atLeast"/>
        <w:jc w:val="center"/>
        <w:rPr>
          <w:lang w:val="bg-BG"/>
        </w:rPr>
      </w:pPr>
      <w:proofErr w:type="spellStart"/>
      <w:r w:rsidRPr="00EA7693">
        <w:rPr>
          <w:lang w:val="bg-BG"/>
        </w:rPr>
        <w:t>Problems</w:t>
      </w:r>
      <w:proofErr w:type="spellEnd"/>
      <w:r w:rsidRPr="00EA7693">
        <w:rPr>
          <w:lang w:val="bg-BG"/>
        </w:rPr>
        <w:t xml:space="preserve"> </w:t>
      </w:r>
      <w:proofErr w:type="spellStart"/>
      <w:r w:rsidRPr="00EA7693">
        <w:rPr>
          <w:lang w:val="bg-BG"/>
        </w:rPr>
        <w:t>for</w:t>
      </w:r>
      <w:proofErr w:type="spellEnd"/>
      <w:r w:rsidRPr="00EA7693">
        <w:rPr>
          <w:lang w:val="bg-BG"/>
        </w:rPr>
        <w:t xml:space="preserve"> </w:t>
      </w:r>
      <w:proofErr w:type="spellStart"/>
      <w:r w:rsidRPr="00EA7693">
        <w:rPr>
          <w:lang w:val="bg-BG"/>
        </w:rPr>
        <w:t>exercise</w:t>
      </w:r>
      <w:proofErr w:type="spellEnd"/>
      <w:r w:rsidRPr="00EA7693">
        <w:rPr>
          <w:lang w:val="bg-BG"/>
        </w:rPr>
        <w:t xml:space="preserve"> </w:t>
      </w:r>
      <w:proofErr w:type="spellStart"/>
      <w:r w:rsidRPr="00EA7693">
        <w:rPr>
          <w:lang w:val="bg-BG"/>
        </w:rPr>
        <w:t>and</w:t>
      </w:r>
      <w:proofErr w:type="spellEnd"/>
      <w:r w:rsidRPr="00EA7693">
        <w:rPr>
          <w:lang w:val="bg-BG"/>
        </w:rPr>
        <w:t xml:space="preserve"> </w:t>
      </w:r>
      <w:proofErr w:type="spellStart"/>
      <w:r w:rsidRPr="00EA7693">
        <w:rPr>
          <w:lang w:val="bg-BG"/>
        </w:rPr>
        <w:t>homework</w:t>
      </w:r>
      <w:proofErr w:type="spellEnd"/>
      <w:r w:rsidRPr="00EA7693">
        <w:rPr>
          <w:lang w:val="bg-BG"/>
        </w:rPr>
        <w:t xml:space="preserve"> </w:t>
      </w:r>
      <w:proofErr w:type="spellStart"/>
      <w:r w:rsidRPr="00EA7693">
        <w:rPr>
          <w:lang w:val="bg-BG"/>
        </w:rPr>
        <w:t>for</w:t>
      </w:r>
      <w:proofErr w:type="spellEnd"/>
      <w:r w:rsidRPr="00EA7693">
        <w:rPr>
          <w:lang w:val="bg-BG"/>
        </w:rPr>
        <w:t xml:space="preserve"> </w:t>
      </w:r>
      <w:proofErr w:type="spellStart"/>
      <w:r w:rsidRPr="00EA7693">
        <w:rPr>
          <w:lang w:val="bg-BG"/>
        </w:rPr>
        <w:t>the</w:t>
      </w:r>
      <w:proofErr w:type="spellEnd"/>
      <w:r w:rsidRPr="00EA7693">
        <w:rPr>
          <w:lang w:val="bg-BG"/>
        </w:rPr>
        <w:t xml:space="preserve"> </w:t>
      </w:r>
      <w:hyperlink r:id="rId8" w:history="1">
        <w:proofErr w:type="spellStart"/>
        <w:r w:rsidRPr="00EA7693">
          <w:rPr>
            <w:rStyle w:val="InternetLink"/>
            <w:lang w:val="bg-BG"/>
          </w:rPr>
          <w:t>Python</w:t>
        </w:r>
        <w:proofErr w:type="spellEnd"/>
        <w:r w:rsidRPr="00EA7693">
          <w:rPr>
            <w:rStyle w:val="InternetLink"/>
            <w:lang w:val="bg-BG"/>
          </w:rPr>
          <w:t xml:space="preserve"> Fundamentals </w:t>
        </w:r>
        <w:proofErr w:type="spellStart"/>
        <w:r w:rsidRPr="00EA7693">
          <w:rPr>
            <w:rStyle w:val="InternetLink"/>
            <w:lang w:val="bg-BG"/>
          </w:rPr>
          <w:t>Course</w:t>
        </w:r>
        <w:proofErr w:type="spellEnd"/>
        <w:r w:rsidRPr="00EA7693">
          <w:rPr>
            <w:rStyle w:val="InternetLink"/>
            <w:lang w:val="bg-BG"/>
          </w:rPr>
          <w:t xml:space="preserve"> @</w:t>
        </w:r>
        <w:proofErr w:type="spellStart"/>
        <w:r w:rsidRPr="00EA7693">
          <w:rPr>
            <w:rStyle w:val="InternetLink"/>
            <w:lang w:val="bg-BG"/>
          </w:rPr>
          <w:t>SoftUni</w:t>
        </w:r>
        <w:proofErr w:type="spellEnd"/>
      </w:hyperlink>
      <w:r w:rsidRPr="00EA7693">
        <w:rPr>
          <w:lang w:val="bg-BG"/>
        </w:rPr>
        <w:t xml:space="preserve">. </w:t>
      </w:r>
    </w:p>
    <w:p w14:paraId="10DFFDE9" w14:textId="2F60DC4C" w:rsidR="00BD1A07" w:rsidRDefault="007574DA" w:rsidP="007574DA">
      <w:pPr>
        <w:spacing w:before="0" w:after="0" w:line="0" w:lineRule="atLeast"/>
        <w:jc w:val="center"/>
      </w:pPr>
      <w:proofErr w:type="spellStart"/>
      <w:r w:rsidRPr="00EA7693">
        <w:rPr>
          <w:lang w:val="bg-BG"/>
        </w:rPr>
        <w:t>Submit</w:t>
      </w:r>
      <w:proofErr w:type="spellEnd"/>
      <w:r w:rsidRPr="00EA7693">
        <w:rPr>
          <w:lang w:val="bg-BG"/>
        </w:rPr>
        <w:t xml:space="preserve"> </w:t>
      </w:r>
      <w:proofErr w:type="spellStart"/>
      <w:r w:rsidRPr="00EA7693">
        <w:rPr>
          <w:lang w:val="bg-BG"/>
        </w:rPr>
        <w:t>your</w:t>
      </w:r>
      <w:proofErr w:type="spellEnd"/>
      <w:r w:rsidRPr="00EA7693">
        <w:rPr>
          <w:lang w:val="bg-BG"/>
        </w:rPr>
        <w:t xml:space="preserve"> </w:t>
      </w:r>
      <w:proofErr w:type="spellStart"/>
      <w:r w:rsidRPr="00EA7693">
        <w:rPr>
          <w:lang w:val="bg-BG"/>
        </w:rPr>
        <w:t>solutions</w:t>
      </w:r>
      <w:proofErr w:type="spellEnd"/>
      <w:r w:rsidRPr="00EA7693">
        <w:rPr>
          <w:lang w:val="bg-BG"/>
        </w:rPr>
        <w:t xml:space="preserve"> </w:t>
      </w:r>
      <w:proofErr w:type="spellStart"/>
      <w:r w:rsidRPr="00EA7693">
        <w:rPr>
          <w:lang w:val="bg-BG"/>
        </w:rPr>
        <w:t>in</w:t>
      </w:r>
      <w:proofErr w:type="spellEnd"/>
      <w:r w:rsidRPr="00EA7693">
        <w:rPr>
          <w:lang w:val="bg-BG"/>
        </w:rPr>
        <w:t xml:space="preserve"> </w:t>
      </w:r>
      <w:proofErr w:type="spellStart"/>
      <w:r w:rsidRPr="00EA7693">
        <w:rPr>
          <w:lang w:val="bg-BG"/>
        </w:rPr>
        <w:t>the</w:t>
      </w:r>
      <w:proofErr w:type="spellEnd"/>
      <w:r w:rsidRPr="00EA7693">
        <w:rPr>
          <w:lang w:val="bg-BG"/>
        </w:rPr>
        <w:t xml:space="preserve"> </w:t>
      </w:r>
      <w:proofErr w:type="spellStart"/>
      <w:r w:rsidRPr="00EA7693">
        <w:rPr>
          <w:lang w:val="bg-BG"/>
        </w:rPr>
        <w:t>SoftUni</w:t>
      </w:r>
      <w:proofErr w:type="spellEnd"/>
      <w:r w:rsidRPr="00EA7693">
        <w:rPr>
          <w:lang w:val="bg-BG"/>
        </w:rPr>
        <w:t xml:space="preserve"> </w:t>
      </w:r>
      <w:proofErr w:type="spellStart"/>
      <w:r w:rsidRPr="00EA7693">
        <w:rPr>
          <w:lang w:val="bg-BG"/>
        </w:rPr>
        <w:t>judge</w:t>
      </w:r>
      <w:proofErr w:type="spellEnd"/>
      <w:r w:rsidRPr="00EA7693">
        <w:rPr>
          <w:lang w:val="bg-BG"/>
        </w:rPr>
        <w:t xml:space="preserve"> </w:t>
      </w:r>
      <w:proofErr w:type="spellStart"/>
      <w:r w:rsidRPr="00EA7693">
        <w:rPr>
          <w:lang w:val="bg-BG"/>
        </w:rPr>
        <w:t>system</w:t>
      </w:r>
      <w:proofErr w:type="spellEnd"/>
      <w:r w:rsidRPr="00EA7693">
        <w:rPr>
          <w:lang w:val="bg-BG"/>
        </w:rPr>
        <w:t xml:space="preserve"> at </w:t>
      </w:r>
      <w:hyperlink r:id="rId9" w:history="1">
        <w:r w:rsidR="00B23F65">
          <w:rPr>
            <w:rStyle w:val="InternetLink"/>
            <w:lang w:val="bg-BG"/>
          </w:rPr>
          <w:t>https://judge.softuni.org/Contests/1722</w:t>
        </w:r>
      </w:hyperlink>
      <w:r>
        <w:rPr>
          <w:rStyle w:val="InternetLink"/>
          <w:lang w:val="bg-BG"/>
        </w:rPr>
        <w:t>.</w:t>
      </w:r>
    </w:p>
    <w:p w14:paraId="7C1C89BD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Integer Operations</w:t>
      </w:r>
    </w:p>
    <w:p w14:paraId="6DDD1D68" w14:textId="31F02601" w:rsidR="00BD1A07" w:rsidRDefault="00BE0564" w:rsidP="00BD1A07">
      <w:pPr>
        <w:rPr>
          <w:lang w:val="bg-BG"/>
        </w:rPr>
      </w:pPr>
      <w:r>
        <w:t xml:space="preserve">Write a program </w:t>
      </w:r>
      <w:r w:rsidR="00A70429">
        <w:t xml:space="preserve">that </w:t>
      </w:r>
      <w:r>
        <w:t>r</w:t>
      </w:r>
      <w:r w:rsidR="00BD1A07">
        <w:t>ead</w:t>
      </w:r>
      <w:r>
        <w:t>s</w:t>
      </w:r>
      <w:r w:rsidR="00BD1A07">
        <w:t xml:space="preserve"> </w:t>
      </w:r>
      <w:r w:rsidR="00BD1A07" w:rsidRPr="00BE0564">
        <w:rPr>
          <w:b/>
          <w:bCs/>
        </w:rPr>
        <w:t>four integer numbers</w:t>
      </w:r>
      <w:r w:rsidR="00BD1A07">
        <w:t xml:space="preserve">. </w:t>
      </w:r>
      <w:r>
        <w:t xml:space="preserve">It should </w:t>
      </w:r>
      <w:r w:rsidRPr="00BE0564">
        <w:rPr>
          <w:b/>
          <w:bCs/>
        </w:rPr>
        <w:t>a</w:t>
      </w:r>
      <w:r w:rsidR="00BD1A07" w:rsidRPr="00BE0564">
        <w:rPr>
          <w:b/>
          <w:bCs/>
        </w:rPr>
        <w:t>dd</w:t>
      </w:r>
      <w:r w:rsidR="00BD1A07">
        <w:t xml:space="preserve"> </w:t>
      </w:r>
      <w:r>
        <w:t xml:space="preserve">the </w:t>
      </w:r>
      <w:r w:rsidR="00BD1A07">
        <w:t>first</w:t>
      </w:r>
      <w:r>
        <w:t xml:space="preserve"> </w:t>
      </w:r>
      <w:r w:rsidR="00BD1A07">
        <w:t>to the second</w:t>
      </w:r>
      <w:r>
        <w:t xml:space="preserve"> number</w:t>
      </w:r>
      <w:r w:rsidR="00BD1A07">
        <w:t xml:space="preserve">, </w:t>
      </w:r>
      <w:r w:rsidR="00D42A14">
        <w:rPr>
          <w:b/>
          <w:bCs/>
        </w:rPr>
        <w:t xml:space="preserve">integer </w:t>
      </w:r>
      <w:r w:rsidR="00BD1A07" w:rsidRPr="00BE0564">
        <w:rPr>
          <w:b/>
          <w:bCs/>
        </w:rPr>
        <w:t>divide</w:t>
      </w:r>
      <w:r w:rsidR="00BD1A07">
        <w:t xml:space="preserve"> the sum by the third number</w:t>
      </w:r>
      <w:r w:rsidR="00A70429">
        <w:t>,</w:t>
      </w:r>
      <w:r w:rsidR="00BD1A07">
        <w:t xml:space="preserve"> and </w:t>
      </w:r>
      <w:r w:rsidR="00BD1A07" w:rsidRPr="00BE0564">
        <w:rPr>
          <w:b/>
          <w:bCs/>
        </w:rPr>
        <w:t>multiply</w:t>
      </w:r>
      <w:r w:rsidR="00BD1A07">
        <w:t xml:space="preserve"> the result by the fourth number. Print the </w:t>
      </w:r>
      <w:r w:rsidR="005D5312">
        <w:t>final result</w:t>
      </w:r>
      <w:r w:rsidR="00BD1A07">
        <w:t>.</w:t>
      </w:r>
    </w:p>
    <w:p w14:paraId="56BE0176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58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02"/>
        <w:gridCol w:w="1081"/>
        <w:gridCol w:w="194"/>
        <w:gridCol w:w="1134"/>
        <w:gridCol w:w="1277"/>
      </w:tblGrid>
      <w:tr w:rsidR="00BD1A07" w14:paraId="60F354E7" w14:textId="77777777" w:rsidTr="00BD1A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24AEE3F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A2D3AF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1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49FB086" w14:textId="77777777" w:rsidR="00BD1A07" w:rsidRDefault="00BD1A0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D43D740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EA59288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D1A07" w:rsidRPr="00C8749F" w14:paraId="414107FC" w14:textId="77777777" w:rsidTr="00BD1A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D1887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</w:t>
            </w:r>
          </w:p>
          <w:p w14:paraId="7B72E17C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0</w:t>
            </w:r>
          </w:p>
          <w:p w14:paraId="0141485D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</w:t>
            </w:r>
          </w:p>
          <w:p w14:paraId="4D4BA76D" w14:textId="208594C4" w:rsidR="00BD1A07" w:rsidRPr="000373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62F170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0</w:t>
            </w:r>
          </w:p>
        </w:tc>
        <w:tc>
          <w:tcPr>
            <w:tcW w:w="1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0D544A7" w14:textId="77777777" w:rsidR="00BD1A07" w:rsidRDefault="00BD1A07">
            <w:pPr>
              <w:spacing w:before="0" w:after="0"/>
              <w:rPr>
                <w:bCs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B7BB3F" w14:textId="77777777" w:rsidR="00BD1A07" w:rsidRDefault="00BD1A07">
            <w:pPr>
              <w:spacing w:before="0" w:after="0"/>
              <w:rPr>
                <w:bCs/>
                <w:lang w:val="bg-BG"/>
              </w:rPr>
            </w:pPr>
            <w:r>
              <w:rPr>
                <w:bCs/>
              </w:rPr>
              <w:t>15</w:t>
            </w:r>
          </w:p>
          <w:p w14:paraId="63972E09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4</w:t>
            </w:r>
          </w:p>
          <w:p w14:paraId="39CDFA6B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2</w:t>
            </w:r>
          </w:p>
          <w:p w14:paraId="2E0CAAF9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07CC9A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42</w:t>
            </w:r>
          </w:p>
        </w:tc>
      </w:tr>
    </w:tbl>
    <w:p w14:paraId="76DC38CB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Chars to String</w:t>
      </w:r>
    </w:p>
    <w:p w14:paraId="797BB350" w14:textId="3524F833" w:rsidR="00BD1A07" w:rsidRDefault="00BD1A07" w:rsidP="00BD1A07">
      <w:pPr>
        <w:rPr>
          <w:lang w:val="bg-BG"/>
        </w:rPr>
      </w:pPr>
      <w:r>
        <w:t xml:space="preserve">Write a function </w:t>
      </w:r>
      <w:r w:rsidR="00A70429">
        <w:t xml:space="preserve">that </w:t>
      </w:r>
      <w:r>
        <w:t xml:space="preserve">receives </w:t>
      </w:r>
      <w:r>
        <w:rPr>
          <w:b/>
        </w:rPr>
        <w:t>3 characters</w:t>
      </w:r>
      <w:r>
        <w:t xml:space="preserve">. </w:t>
      </w:r>
      <w:r w:rsidR="005D5312">
        <w:t>Concatenate</w:t>
      </w:r>
      <w:r>
        <w:t xml:space="preserve"> all the characters into </w:t>
      </w:r>
      <w:r w:rsidRPr="008E1286">
        <w:rPr>
          <w:b/>
          <w:bCs/>
        </w:rPr>
        <w:t>one string</w:t>
      </w:r>
      <w:r>
        <w:t xml:space="preserve"> and </w:t>
      </w:r>
      <w:r w:rsidRPr="008E1286">
        <w:rPr>
          <w:b/>
          <w:bCs/>
        </w:rPr>
        <w:t>print</w:t>
      </w:r>
      <w:r>
        <w:t xml:space="preserve"> it on the console.</w:t>
      </w:r>
    </w:p>
    <w:p w14:paraId="199AEFBD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2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74"/>
        <w:gridCol w:w="1276"/>
      </w:tblGrid>
      <w:tr w:rsidR="00BD1A07" w14:paraId="0C2E0344" w14:textId="77777777" w:rsidTr="00BD1A07">
        <w:trPr>
          <w:trHeight w:val="196"/>
        </w:trPr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7EBD9E2" w14:textId="77777777" w:rsidR="00BD1A07" w:rsidRDefault="00BD1A0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E12A418" w14:textId="77777777" w:rsidR="00BD1A07" w:rsidRDefault="00BD1A0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Output</w:t>
            </w:r>
          </w:p>
        </w:tc>
      </w:tr>
      <w:tr w:rsidR="00BD1A07" w14:paraId="43678B82" w14:textId="77777777" w:rsidTr="00BD1A07">
        <w:trPr>
          <w:trHeight w:val="372"/>
        </w:trPr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3FF34F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a</w:t>
            </w:r>
          </w:p>
          <w:p w14:paraId="1C6612F7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b</w:t>
            </w:r>
          </w:p>
          <w:p w14:paraId="12F24B79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c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462E35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proofErr w:type="spellStart"/>
            <w:r>
              <w:rPr>
                <w:rFonts w:ascii="Consolas" w:eastAsia="Calibri" w:hAnsi="Consolas" w:cs="Times New Roman"/>
              </w:rPr>
              <w:t>abc</w:t>
            </w:r>
            <w:proofErr w:type="spellEnd"/>
          </w:p>
        </w:tc>
      </w:tr>
      <w:tr w:rsidR="00BD1A07" w14:paraId="56A0EEBD" w14:textId="77777777" w:rsidTr="00BD1A07">
        <w:trPr>
          <w:trHeight w:val="378"/>
        </w:trPr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5FD590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%</w:t>
            </w:r>
          </w:p>
          <w:p w14:paraId="5590DF43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2</w:t>
            </w:r>
          </w:p>
          <w:p w14:paraId="31D1E130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o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B8ABBA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%2o</w:t>
            </w:r>
          </w:p>
        </w:tc>
      </w:tr>
      <w:tr w:rsidR="00BD1A07" w14:paraId="24E29618" w14:textId="77777777" w:rsidTr="00BD1A07">
        <w:trPr>
          <w:trHeight w:val="378"/>
        </w:trPr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F39F46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1</w:t>
            </w:r>
          </w:p>
          <w:p w14:paraId="7B323FBB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5</w:t>
            </w:r>
          </w:p>
          <w:p w14:paraId="51C3DA26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p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94CF53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5p</w:t>
            </w:r>
          </w:p>
        </w:tc>
      </w:tr>
    </w:tbl>
    <w:p w14:paraId="23A4E2A0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Elevator</w:t>
      </w:r>
    </w:p>
    <w:p w14:paraId="0796C7AE" w14:textId="6E57930C" w:rsidR="00BD1A07" w:rsidRPr="0021362F" w:rsidRDefault="00BD1A07" w:rsidP="00BD1A07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>
        <w:rPr>
          <w:rFonts w:eastAsia="MS Mincho" w:cs="Times New Roman"/>
        </w:rPr>
        <w:t xml:space="preserve">Calculate how many courses will be needed to </w:t>
      </w:r>
      <w:r>
        <w:rPr>
          <w:rFonts w:eastAsia="MS Mincho" w:cs="Times New Roman"/>
          <w:b/>
        </w:rPr>
        <w:t xml:space="preserve">elevate </w:t>
      </w:r>
      <w:r w:rsidR="00D42A14">
        <w:rPr>
          <w:rFonts w:eastAsia="MS Mincho" w:cs="Times New Roman"/>
          <w:b/>
        </w:rPr>
        <w:t>N</w:t>
      </w:r>
      <w:r>
        <w:rPr>
          <w:rFonts w:eastAsia="MS Mincho" w:cs="Times New Roman"/>
          <w:b/>
        </w:rPr>
        <w:t xml:space="preserve"> persons</w:t>
      </w:r>
      <w:r>
        <w:rPr>
          <w:rFonts w:eastAsia="MS Mincho" w:cs="Times New Roman"/>
        </w:rPr>
        <w:t xml:space="preserve"> by using an elevator </w:t>
      </w:r>
      <w:r>
        <w:rPr>
          <w:rFonts w:eastAsia="MS Mincho" w:cs="Times New Roman"/>
          <w:lang w:val="en-GB"/>
        </w:rPr>
        <w:t xml:space="preserve">with </w:t>
      </w:r>
      <w:r w:rsidR="00A70429">
        <w:rPr>
          <w:rFonts w:eastAsia="MS Mincho" w:cs="Times New Roman"/>
          <w:lang w:val="en-GB"/>
        </w:rPr>
        <w:t xml:space="preserve">a </w:t>
      </w:r>
      <w:r>
        <w:rPr>
          <w:rFonts w:eastAsia="MS Mincho" w:cs="Times New Roman"/>
          <w:b/>
        </w:rPr>
        <w:t xml:space="preserve">capacity of </w:t>
      </w:r>
      <w:r w:rsidR="00D42A14">
        <w:rPr>
          <w:rFonts w:eastAsia="MS Mincho" w:cs="Times New Roman"/>
          <w:b/>
        </w:rPr>
        <w:t>P</w:t>
      </w:r>
      <w:r>
        <w:rPr>
          <w:rFonts w:eastAsia="MS Mincho" w:cs="Times New Roman"/>
          <w:b/>
        </w:rPr>
        <w:t xml:space="preserve"> persons</w:t>
      </w:r>
      <w:r>
        <w:rPr>
          <w:rFonts w:eastAsia="MS Mincho" w:cs="Times New Roman"/>
        </w:rPr>
        <w:t>. The input holds two lines:</w:t>
      </w:r>
      <w:r>
        <w:t xml:space="preserve"> </w:t>
      </w:r>
      <w:r>
        <w:rPr>
          <w:rFonts w:eastAsia="MS Mincho" w:cs="Times New Roman"/>
        </w:rPr>
        <w:t xml:space="preserve">the </w:t>
      </w:r>
      <w:r>
        <w:rPr>
          <w:rFonts w:eastAsia="MS Mincho" w:cs="Times New Roman"/>
          <w:b/>
        </w:rPr>
        <w:t>number of people</w:t>
      </w:r>
      <w:r w:rsidR="00D42A14">
        <w:rPr>
          <w:rFonts w:eastAsia="MS Mincho" w:cs="Times New Roman"/>
          <w:b/>
        </w:rPr>
        <w:t xml:space="preserve"> N</w:t>
      </w:r>
      <w:r>
        <w:rPr>
          <w:rFonts w:eastAsia="MS Mincho" w:cs="Times New Roman"/>
        </w:rPr>
        <w:t xml:space="preserve"> and the </w:t>
      </w:r>
      <w:r>
        <w:rPr>
          <w:rFonts w:eastAsia="MS Mincho" w:cs="Times New Roman"/>
          <w:b/>
        </w:rPr>
        <w:t>capacity</w:t>
      </w:r>
      <w:r w:rsidR="00D42A14">
        <w:rPr>
          <w:rFonts w:eastAsia="MS Mincho" w:cs="Times New Roman"/>
          <w:b/>
        </w:rPr>
        <w:t xml:space="preserve"> P</w:t>
      </w:r>
      <w:r>
        <w:rPr>
          <w:rFonts w:eastAsia="MS Mincho" w:cs="Times New Roman"/>
        </w:rPr>
        <w:t xml:space="preserve"> of the elevator.</w:t>
      </w:r>
    </w:p>
    <w:p w14:paraId="3E77107D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57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02"/>
        <w:gridCol w:w="1275"/>
        <w:gridCol w:w="4396"/>
      </w:tblGrid>
      <w:tr w:rsidR="00BD1A07" w14:paraId="2B9CF95B" w14:textId="77777777" w:rsidTr="000373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8C060AD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749C1D1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39D10DF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BD1A07" w14:paraId="54AA7029" w14:textId="77777777" w:rsidTr="000373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16D054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17</w:t>
            </w:r>
          </w:p>
          <w:p w14:paraId="4643102A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  <w:bCs/>
              </w:rPr>
              <w:t>3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CFF972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6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A14A40" w14:textId="77777777" w:rsidR="00BD1A07" w:rsidRPr="00566311" w:rsidRDefault="00BD1A07">
            <w:pPr>
              <w:spacing w:before="0" w:after="0"/>
              <w:rPr>
                <w:rFonts w:cstheme="minorHAnsi"/>
                <w:bCs/>
              </w:rPr>
            </w:pPr>
            <w:r w:rsidRPr="00566311">
              <w:rPr>
                <w:rFonts w:cstheme="minorHAnsi"/>
                <w:bCs/>
              </w:rPr>
              <w:t>5 courses * 3 people</w:t>
            </w:r>
            <w:r w:rsidRPr="00566311">
              <w:rPr>
                <w:rFonts w:cstheme="minorHAnsi"/>
                <w:bCs/>
                <w:lang w:val="bg-BG"/>
              </w:rPr>
              <w:br/>
            </w:r>
            <w:r w:rsidRPr="00566311">
              <w:rPr>
                <w:rFonts w:cstheme="minorHAnsi"/>
                <w:bCs/>
              </w:rPr>
              <w:t>+ 1 course * 2 persons</w:t>
            </w:r>
          </w:p>
        </w:tc>
      </w:tr>
      <w:tr w:rsidR="00BD1A07" w14:paraId="5E5E116B" w14:textId="77777777" w:rsidTr="000373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9DB8DA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4</w:t>
            </w:r>
          </w:p>
          <w:p w14:paraId="22C94283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0961BA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1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F6D0A5" w14:textId="77777777" w:rsidR="00BD1A07" w:rsidRPr="00566311" w:rsidRDefault="00BD1A07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566311">
              <w:rPr>
                <w:rFonts w:cstheme="minorHAnsi"/>
                <w:bCs/>
              </w:rPr>
              <w:t>All the persons fit inside the elevator.</w:t>
            </w:r>
          </w:p>
          <w:p w14:paraId="5FAF2CFF" w14:textId="77777777" w:rsidR="00BD1A07" w:rsidRPr="00566311" w:rsidRDefault="00BD1A07">
            <w:pPr>
              <w:spacing w:before="0" w:after="0"/>
              <w:rPr>
                <w:rFonts w:cstheme="minorHAnsi"/>
                <w:bCs/>
              </w:rPr>
            </w:pPr>
            <w:r w:rsidRPr="00566311">
              <w:rPr>
                <w:rFonts w:cstheme="minorHAnsi"/>
                <w:bCs/>
              </w:rPr>
              <w:t>Only one course is needed.</w:t>
            </w:r>
          </w:p>
        </w:tc>
      </w:tr>
      <w:tr w:rsidR="00BD1A07" w14:paraId="6AE61984" w14:textId="77777777" w:rsidTr="000373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CF2D75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10</w:t>
            </w:r>
          </w:p>
          <w:p w14:paraId="7C0FB771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FD775F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2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D91ACD" w14:textId="77777777" w:rsidR="00BD1A07" w:rsidRPr="00566311" w:rsidRDefault="00BD1A07">
            <w:pPr>
              <w:spacing w:before="0" w:after="0"/>
              <w:rPr>
                <w:rFonts w:cstheme="minorHAnsi"/>
                <w:bCs/>
              </w:rPr>
            </w:pPr>
            <w:r w:rsidRPr="00566311">
              <w:rPr>
                <w:rFonts w:cstheme="minorHAnsi"/>
                <w:bCs/>
              </w:rPr>
              <w:t>2 courses * 5 people</w:t>
            </w:r>
          </w:p>
        </w:tc>
      </w:tr>
    </w:tbl>
    <w:p w14:paraId="186DD537" w14:textId="77777777" w:rsidR="00BD1A07" w:rsidRDefault="00BD1A07" w:rsidP="00BD1A07">
      <w:pPr>
        <w:pStyle w:val="Heading3"/>
        <w:rPr>
          <w:lang w:val="bg-BG"/>
        </w:rPr>
      </w:pPr>
      <w:r>
        <w:lastRenderedPageBreak/>
        <w:t>Hints</w:t>
      </w:r>
    </w:p>
    <w:p w14:paraId="489966FD" w14:textId="6C940A8B" w:rsidR="00BD1A07" w:rsidRDefault="00BD1A07" w:rsidP="00BD1A07">
      <w:pPr>
        <w:pStyle w:val="ListParagraph"/>
        <w:numPr>
          <w:ilvl w:val="0"/>
          <w:numId w:val="41"/>
        </w:numPr>
        <w:rPr>
          <w:lang w:val="bg-BG"/>
        </w:rPr>
      </w:pPr>
      <w:r>
        <w:t xml:space="preserve">You should </w:t>
      </w:r>
      <w:r w:rsidR="0021362F" w:rsidRPr="0021362F">
        <w:rPr>
          <w:b/>
          <w:bCs/>
        </w:rPr>
        <w:t>integer</w:t>
      </w:r>
      <w:r w:rsidR="0021362F">
        <w:t xml:space="preserve"> </w:t>
      </w:r>
      <w:r>
        <w:rPr>
          <w:b/>
        </w:rPr>
        <w:t xml:space="preserve">divide </w:t>
      </w:r>
      <w:r w:rsidR="00F30318">
        <w:rPr>
          <w:rStyle w:val="CodeChar"/>
        </w:rPr>
        <w:t>N</w:t>
      </w:r>
      <w:r>
        <w:rPr>
          <w:b/>
        </w:rPr>
        <w:t xml:space="preserve"> by</w:t>
      </w:r>
      <w:r w:rsidR="00F30318">
        <w:rPr>
          <w:b/>
        </w:rPr>
        <w:t xml:space="preserve"> </w:t>
      </w:r>
      <w:r w:rsidR="00F30318">
        <w:rPr>
          <w:rStyle w:val="CodeChar"/>
        </w:rPr>
        <w:t>P</w:t>
      </w:r>
      <w:r>
        <w:t>. This gives you the number of full courses (e.g.</w:t>
      </w:r>
      <w:r w:rsidR="00A70429">
        <w:t>,</w:t>
      </w:r>
      <w:r>
        <w:t xml:space="preserve"> 17 / 3 = 5).</w:t>
      </w:r>
    </w:p>
    <w:p w14:paraId="4010C0BE" w14:textId="066561A6" w:rsidR="00BD1A07" w:rsidRDefault="00BD1A07" w:rsidP="00BD1A07">
      <w:pPr>
        <w:pStyle w:val="ListParagraph"/>
        <w:numPr>
          <w:ilvl w:val="0"/>
          <w:numId w:val="41"/>
        </w:numPr>
        <w:rPr>
          <w:lang w:val="bg-BG"/>
        </w:rPr>
      </w:pPr>
      <w:r>
        <w:t>If</w:t>
      </w:r>
      <w:r w:rsidR="00A70429">
        <w:t xml:space="preserve"> </w:t>
      </w:r>
      <w:r w:rsidR="00F30318">
        <w:rPr>
          <w:rStyle w:val="CodeChar"/>
        </w:rPr>
        <w:t>N</w:t>
      </w:r>
      <w:r>
        <w:t xml:space="preserve"> does not divide without a remainder, you will need one additional partially full course (e.g.</w:t>
      </w:r>
      <w:r w:rsidR="00A70429">
        <w:t>,</w:t>
      </w:r>
      <w:r>
        <w:t xml:space="preserve"> 17 % 3 = 2).</w:t>
      </w:r>
    </w:p>
    <w:p w14:paraId="5DBF01C7" w14:textId="7A5FC730" w:rsidR="00BD1A07" w:rsidRDefault="00BD1A07" w:rsidP="00BD1A07">
      <w:pPr>
        <w:pStyle w:val="ListParagraph"/>
        <w:numPr>
          <w:ilvl w:val="0"/>
          <w:numId w:val="41"/>
        </w:numPr>
        <w:rPr>
          <w:lang w:val="bg-BG"/>
        </w:rPr>
      </w:pPr>
      <w:r>
        <w:t>Another approach is to round up</w:t>
      </w:r>
      <w:r w:rsidR="00F30318">
        <w:rPr>
          <w:rStyle w:val="CodeChar"/>
        </w:rPr>
        <w:t xml:space="preserve"> N</w:t>
      </w:r>
      <w:r>
        <w:t xml:space="preserve"> </w:t>
      </w:r>
      <w:r>
        <w:rPr>
          <w:rStyle w:val="CodeChar"/>
        </w:rPr>
        <w:t>/</w:t>
      </w:r>
      <w:r w:rsidR="00F30318">
        <w:rPr>
          <w:rStyle w:val="CodeChar"/>
        </w:rPr>
        <w:t xml:space="preserve"> P</w:t>
      </w:r>
      <w:r>
        <w:t xml:space="preserve"> to the nearest integer (ceiling), e.g.</w:t>
      </w:r>
      <w:r w:rsidR="00A70429">
        <w:t>,</w:t>
      </w:r>
      <w:r>
        <w:t xml:space="preserve"> 17/3 = 5.67 </w:t>
      </w:r>
      <w:r>
        <w:rPr>
          <w:rFonts w:ascii="Wingdings" w:eastAsia="Wingdings" w:hAnsi="Wingdings" w:cs="Wingdings"/>
        </w:rPr>
        <w:t></w:t>
      </w:r>
      <w:r>
        <w:t xml:space="preserve"> rounds up to 6.</w:t>
      </w:r>
    </w:p>
    <w:p w14:paraId="03B41773" w14:textId="08CA4A8C" w:rsidR="00BD1A07" w:rsidRDefault="00BD1A07" w:rsidP="00BD1A07">
      <w:pPr>
        <w:pStyle w:val="ListParagraph"/>
        <w:numPr>
          <w:ilvl w:val="0"/>
          <w:numId w:val="41"/>
        </w:numPr>
        <w:rPr>
          <w:lang w:val="bg-BG"/>
        </w:rPr>
      </w:pPr>
      <w:r>
        <w:t>For the round-up calculation</w:t>
      </w:r>
      <w:r w:rsidR="00A70429">
        <w:t>,</w:t>
      </w:r>
      <w:r>
        <w:t xml:space="preserve"> you might use </w:t>
      </w:r>
      <w:r>
        <w:rPr>
          <w:rStyle w:val="CodeChar"/>
        </w:rPr>
        <w:t>math.ceil()</w:t>
      </w:r>
      <w:r w:rsidRPr="0021362F">
        <w:rPr>
          <w:rStyle w:val="CodeChar"/>
          <w:rFonts w:asciiTheme="minorHAnsi" w:hAnsiTheme="minorHAnsi" w:cstheme="minorHAnsi"/>
        </w:rPr>
        <w:t xml:space="preserve"> </w:t>
      </w:r>
      <w:r>
        <w:t xml:space="preserve">function. Before you use it, you need to import </w:t>
      </w:r>
      <w:r w:rsidR="00A70429">
        <w:t xml:space="preserve">the </w:t>
      </w:r>
      <w:r>
        <w:rPr>
          <w:rStyle w:val="CodeChar"/>
        </w:rPr>
        <w:t>math</w:t>
      </w:r>
      <w:r>
        <w:t xml:space="preserve"> library:</w:t>
      </w:r>
    </w:p>
    <w:p w14:paraId="2EF43653" w14:textId="57D4E650" w:rsidR="00BD1A07" w:rsidRDefault="00BD1A07" w:rsidP="00BD1A07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1064B837" wp14:editId="056FD60C">
            <wp:extent cx="1363980" cy="274320"/>
            <wp:effectExtent l="19050" t="19050" r="26670" b="1143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980" cy="2743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D4D3AF" w14:textId="4901EC50" w:rsidR="00BD1A07" w:rsidRDefault="00BD1A07" w:rsidP="00037307">
      <w:pPr>
        <w:ind w:left="720"/>
        <w:rPr>
          <w:lang w:val="bg-BG"/>
        </w:rPr>
      </w:pPr>
      <w:r>
        <w:rPr>
          <w:noProof/>
        </w:rPr>
        <w:drawing>
          <wp:inline distT="0" distB="0" distL="0" distR="0" wp14:anchorId="02FBD47A" wp14:editId="1E5D75D0">
            <wp:extent cx="4709160" cy="259080"/>
            <wp:effectExtent l="19050" t="19050" r="15240" b="266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9160" cy="2590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C9CFFF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Sum of Chars</w:t>
      </w:r>
    </w:p>
    <w:p w14:paraId="46468F53" w14:textId="76081A1C" w:rsidR="00BD1A07" w:rsidRDefault="00BD1A07" w:rsidP="0021362F">
      <w:pPr>
        <w:rPr>
          <w:lang w:val="bg-BG"/>
        </w:rPr>
      </w:pPr>
      <w:r>
        <w:t xml:space="preserve">Write a program, which </w:t>
      </w:r>
      <w:r w:rsidRPr="00292C81">
        <w:rPr>
          <w:b/>
          <w:bCs/>
        </w:rPr>
        <w:t>sums</w:t>
      </w:r>
      <w:r>
        <w:t xml:space="preserve"> the </w:t>
      </w:r>
      <w:r w:rsidRPr="00292C81">
        <w:rPr>
          <w:b/>
          <w:bCs/>
        </w:rPr>
        <w:t>ASCII codes</w:t>
      </w:r>
      <w:r>
        <w:t xml:space="preserve"> of </w:t>
      </w:r>
      <w:r w:rsidR="00F30318">
        <w:rPr>
          <w:b/>
        </w:rPr>
        <w:t>N</w:t>
      </w:r>
      <w:r>
        <w:rPr>
          <w:b/>
        </w:rPr>
        <w:t xml:space="preserve"> </w:t>
      </w:r>
      <w:r>
        <w:t xml:space="preserve">characters and prints the </w:t>
      </w:r>
      <w:r>
        <w:rPr>
          <w:b/>
        </w:rPr>
        <w:t>sum</w:t>
      </w:r>
      <w:r>
        <w:t xml:space="preserve"> on the console.</w:t>
      </w:r>
      <w:r w:rsidR="0021362F">
        <w:t xml:space="preserve"> </w:t>
      </w:r>
      <w:r>
        <w:t xml:space="preserve">On the </w:t>
      </w:r>
      <w:r>
        <w:rPr>
          <w:b/>
        </w:rPr>
        <w:t>first</w:t>
      </w:r>
      <w:r>
        <w:t xml:space="preserve"> </w:t>
      </w:r>
      <w:r>
        <w:rPr>
          <w:b/>
        </w:rPr>
        <w:t>line</w:t>
      </w:r>
      <w:r>
        <w:t xml:space="preserve">, you will receive </w:t>
      </w:r>
      <w:r w:rsidR="00F30318">
        <w:rPr>
          <w:b/>
        </w:rPr>
        <w:t>N</w:t>
      </w:r>
      <w:r>
        <w:rPr>
          <w:b/>
        </w:rPr>
        <w:t xml:space="preserve"> </w:t>
      </w:r>
      <w:r>
        <w:t xml:space="preserve">– the number of </w:t>
      </w:r>
      <w:r>
        <w:rPr>
          <w:b/>
        </w:rPr>
        <w:t>lines</w:t>
      </w:r>
      <w:r w:rsidR="0021362F">
        <w:t xml:space="preserve">. </w:t>
      </w:r>
      <w:r>
        <w:t xml:space="preserve">On the </w:t>
      </w:r>
      <w:r w:rsidR="00A70429">
        <w:t>following</w:t>
      </w:r>
      <w:r>
        <w:t xml:space="preserve"> </w:t>
      </w:r>
      <w:r w:rsidR="00F30318">
        <w:rPr>
          <w:b/>
        </w:rPr>
        <w:t>N</w:t>
      </w:r>
      <w:r w:rsidRPr="0021362F">
        <w:rPr>
          <w:b/>
        </w:rPr>
        <w:t xml:space="preserve"> lines </w:t>
      </w:r>
      <w:r>
        <w:t xml:space="preserve">– you will receive </w:t>
      </w:r>
      <w:r w:rsidR="00292C81" w:rsidRPr="00292C81">
        <w:rPr>
          <w:b/>
          <w:bCs/>
        </w:rPr>
        <w:t xml:space="preserve">a </w:t>
      </w:r>
      <w:r w:rsidRPr="00292C81">
        <w:rPr>
          <w:b/>
          <w:bCs/>
        </w:rPr>
        <w:t>letter</w:t>
      </w:r>
      <w:r w:rsidR="00292C81" w:rsidRPr="00292C81">
        <w:rPr>
          <w:b/>
          <w:bCs/>
        </w:rPr>
        <w:t xml:space="preserve"> per line</w:t>
      </w:r>
      <w:r w:rsidR="0021362F">
        <w:t xml:space="preserve">. </w:t>
      </w:r>
      <w:r>
        <w:t xml:space="preserve">Print the </w:t>
      </w:r>
      <w:r>
        <w:rPr>
          <w:b/>
        </w:rPr>
        <w:t>total</w:t>
      </w:r>
      <w:r>
        <w:t xml:space="preserve"> </w:t>
      </w:r>
      <w:r>
        <w:rPr>
          <w:b/>
        </w:rPr>
        <w:t>sum</w:t>
      </w:r>
      <w:r>
        <w:t xml:space="preserve"> in the following format:</w:t>
      </w:r>
      <w:r w:rsidR="0021362F">
        <w:t xml:space="preserve"> </w:t>
      </w:r>
      <w:r w:rsidR="0021362F" w:rsidRPr="0021362F">
        <w:rPr>
          <w:rFonts w:ascii="Consolas" w:hAnsi="Consolas"/>
          <w:b/>
          <w:bCs/>
        </w:rPr>
        <w:t>"</w:t>
      </w:r>
      <w:r w:rsidRPr="0021362F">
        <w:rPr>
          <w:rFonts w:ascii="Consolas" w:hAnsi="Consolas"/>
          <w:b/>
          <w:bCs/>
        </w:rPr>
        <w:t>The sum equals: {</w:t>
      </w:r>
      <w:proofErr w:type="spellStart"/>
      <w:r w:rsidRPr="0021362F">
        <w:rPr>
          <w:rFonts w:ascii="Consolas" w:hAnsi="Consolas"/>
          <w:b/>
          <w:bCs/>
        </w:rPr>
        <w:t>total_sum</w:t>
      </w:r>
      <w:proofErr w:type="spellEnd"/>
      <w:r w:rsidRPr="0021362F">
        <w:rPr>
          <w:rFonts w:ascii="Consolas" w:hAnsi="Consolas"/>
          <w:b/>
          <w:bCs/>
        </w:rPr>
        <w:t>}</w:t>
      </w:r>
      <w:r w:rsidR="0021362F" w:rsidRPr="0021362F">
        <w:rPr>
          <w:rFonts w:ascii="Consolas" w:hAnsi="Consolas"/>
          <w:b/>
          <w:bCs/>
        </w:rPr>
        <w:t>"</w:t>
      </w:r>
      <w:r w:rsidR="0021362F">
        <w:t>.</w:t>
      </w:r>
    </w:p>
    <w:p w14:paraId="29B8F361" w14:textId="683B5A15" w:rsidR="00BD1A07" w:rsidRPr="00292C81" w:rsidRDefault="00292C81" w:rsidP="00292C81">
      <w:pPr>
        <w:rPr>
          <w:lang w:val="bg-BG"/>
        </w:rPr>
      </w:pPr>
      <w:r w:rsidRPr="00292C81">
        <w:rPr>
          <w:b/>
          <w:i/>
          <w:iCs/>
          <w:u w:val="single"/>
        </w:rPr>
        <w:t>Note:</w:t>
      </w:r>
      <w:r>
        <w:rPr>
          <w:b/>
        </w:rPr>
        <w:t xml:space="preserve"> </w:t>
      </w:r>
      <w:r w:rsidR="00BD1A07" w:rsidRPr="00292C81">
        <w:rPr>
          <w:b/>
        </w:rPr>
        <w:t xml:space="preserve">n </w:t>
      </w:r>
      <w:r w:rsidR="00BD1A07">
        <w:t xml:space="preserve">will be in the interval </w:t>
      </w:r>
      <w:r w:rsidR="00BD1A07" w:rsidRPr="00292C81">
        <w:rPr>
          <w:b/>
        </w:rPr>
        <w:t>[1…20]</w:t>
      </w:r>
      <w:r w:rsidR="00BD1A07">
        <w:t>.</w:t>
      </w:r>
    </w:p>
    <w:p w14:paraId="7771F690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195" w:type="dxa"/>
        <w:tblInd w:w="2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06"/>
        <w:gridCol w:w="2694"/>
        <w:gridCol w:w="425"/>
        <w:gridCol w:w="1135"/>
        <w:gridCol w:w="2835"/>
      </w:tblGrid>
      <w:tr w:rsidR="00BD1A07" w14:paraId="7781CEC1" w14:textId="77777777" w:rsidTr="00037307"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A0CFA15" w14:textId="77777777" w:rsidR="00BD1A07" w:rsidRDefault="00BD1A07">
            <w:pPr>
              <w:spacing w:before="0" w:after="0"/>
              <w:ind w:left="-1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E2D691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F4E3179" w14:textId="77777777" w:rsidR="00BD1A07" w:rsidRDefault="00BD1A0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CCBCA8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6E60BB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D1A07" w14:paraId="7CE0A25F" w14:textId="77777777" w:rsidTr="00037307"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5C6D0" w14:textId="77777777" w:rsidR="00BD1A07" w:rsidRDefault="00BD1A07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5</w:t>
            </w:r>
          </w:p>
          <w:p w14:paraId="0F08E76B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A</w:t>
            </w:r>
          </w:p>
          <w:p w14:paraId="63A29CC8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</w:t>
            </w:r>
          </w:p>
          <w:p w14:paraId="7065853C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</w:t>
            </w:r>
          </w:p>
          <w:p w14:paraId="01B5542C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d</w:t>
            </w:r>
          </w:p>
          <w:p w14:paraId="246ADBC0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E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7D1E55" w14:textId="77777777" w:rsidR="00BD1A07" w:rsidRDefault="00BD1A0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sum equals: 399</w:t>
            </w: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5017B99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EF5275" w14:textId="77777777" w:rsidR="00BD1A07" w:rsidRDefault="00BD1A07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12</w:t>
            </w:r>
          </w:p>
          <w:p w14:paraId="0C3B1CFC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</w:t>
            </w:r>
          </w:p>
          <w:p w14:paraId="52D3B827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o</w:t>
            </w:r>
          </w:p>
          <w:p w14:paraId="1F4C8A62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</w:t>
            </w:r>
          </w:p>
          <w:p w14:paraId="56659FC0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</w:t>
            </w:r>
          </w:p>
          <w:p w14:paraId="13AE73E7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U</w:t>
            </w:r>
          </w:p>
          <w:p w14:paraId="26A10EA8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n</w:t>
            </w:r>
          </w:p>
          <w:p w14:paraId="0BBBFD2E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i</w:t>
            </w:r>
          </w:p>
          <w:p w14:paraId="45EC7F63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R</w:t>
            </w:r>
          </w:p>
          <w:p w14:paraId="1CDFE337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u</w:t>
            </w:r>
          </w:p>
          <w:p w14:paraId="541C7E2F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l</w:t>
            </w:r>
          </w:p>
          <w:p w14:paraId="6421BCAB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z</w:t>
            </w:r>
          </w:p>
          <w:p w14:paraId="7D4FE607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z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3888AF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he sum equals: 1263</w:t>
            </w:r>
          </w:p>
        </w:tc>
      </w:tr>
    </w:tbl>
    <w:p w14:paraId="50C22001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Print Part of the ASCII Table</w:t>
      </w:r>
    </w:p>
    <w:p w14:paraId="4252AC31" w14:textId="0AFA61A4" w:rsidR="00BD1A07" w:rsidRDefault="00161F49" w:rsidP="00BD1A07">
      <w:r>
        <w:t>W</w:t>
      </w:r>
      <w:r w:rsidR="00BD1A07">
        <w:t xml:space="preserve">rite a program </w:t>
      </w:r>
      <w:r w:rsidR="00A70429">
        <w:t>that</w:t>
      </w:r>
      <w:r w:rsidR="00BD1A07">
        <w:t xml:space="preserve"> </w:t>
      </w:r>
      <w:r w:rsidR="00BD1A07">
        <w:rPr>
          <w:b/>
        </w:rPr>
        <w:t>prints part of the ASCII table</w:t>
      </w:r>
      <w:r w:rsidR="00BD1A07">
        <w:t xml:space="preserve"> characters on the console</w:t>
      </w:r>
      <w:r>
        <w:t>, separated by a single space</w:t>
      </w:r>
      <w:r w:rsidR="00BD1A07">
        <w:t xml:space="preserve">. On the first line of </w:t>
      </w:r>
      <w:r>
        <w:t>input,</w:t>
      </w:r>
      <w:r w:rsidR="00BD1A07">
        <w:t xml:space="preserve"> you will receive </w:t>
      </w:r>
      <w:r w:rsidR="00BD1A07">
        <w:rPr>
          <w:b/>
        </w:rPr>
        <w:t>the char index you should start with</w:t>
      </w:r>
      <w:r>
        <w:t>. O</w:t>
      </w:r>
      <w:r w:rsidR="00BD1A07">
        <w:t xml:space="preserve">n the </w:t>
      </w:r>
      <w:r w:rsidR="00BD1A07">
        <w:rPr>
          <w:b/>
        </w:rPr>
        <w:t>second line - the index of the last character</w:t>
      </w:r>
      <w:r w:rsidR="00BD1A07">
        <w:t xml:space="preserve"> you should print.</w:t>
      </w:r>
      <w:r>
        <w:t xml:space="preserve"> </w:t>
      </w:r>
    </w:p>
    <w:p w14:paraId="78A4A7DE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951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15"/>
        <w:gridCol w:w="2836"/>
      </w:tblGrid>
      <w:tr w:rsidR="00BD1A07" w14:paraId="29478010" w14:textId="77777777" w:rsidTr="00BD1A07"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FC8E835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9811D22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D1A07" w14:paraId="5BB747AF" w14:textId="77777777" w:rsidTr="00BD1A07"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08B011" w14:textId="77777777" w:rsidR="00BD1A07" w:rsidRPr="000373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 w:rsidRPr="00037307">
              <w:rPr>
                <w:rFonts w:ascii="Consolas" w:hAnsi="Consolas"/>
              </w:rPr>
              <w:t>60</w:t>
            </w:r>
          </w:p>
          <w:p w14:paraId="6357563D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</w:rPr>
              <w:t>65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9448BD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</w:rPr>
              <w:t>&lt; = &gt; ? @ A</w:t>
            </w:r>
          </w:p>
        </w:tc>
      </w:tr>
      <w:tr w:rsidR="00BD1A07" w14:paraId="268FEF1A" w14:textId="77777777" w:rsidTr="00BD1A07"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45FA4A" w14:textId="77777777" w:rsidR="00BD1A07" w:rsidRPr="000373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 w:rsidRPr="00037307">
              <w:rPr>
                <w:rFonts w:ascii="Consolas" w:hAnsi="Consolas"/>
              </w:rPr>
              <w:t>69</w:t>
            </w:r>
          </w:p>
          <w:p w14:paraId="149FAA13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</w:rPr>
              <w:t>79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4C4F6D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</w:rPr>
              <w:t>E F G H I J K L M N O</w:t>
            </w:r>
          </w:p>
        </w:tc>
      </w:tr>
      <w:tr w:rsidR="00BD1A07" w14:paraId="661B293C" w14:textId="77777777" w:rsidTr="00BD1A07"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D47E80" w14:textId="77777777" w:rsidR="00BD1A07" w:rsidRPr="000373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 w:rsidRPr="00037307">
              <w:rPr>
                <w:rFonts w:ascii="Consolas" w:hAnsi="Consolas"/>
              </w:rPr>
              <w:t>97</w:t>
            </w:r>
          </w:p>
          <w:p w14:paraId="4505EE55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</w:rPr>
              <w:t>104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951A35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</w:rPr>
              <w:t>a b c d e f g h</w:t>
            </w:r>
          </w:p>
        </w:tc>
      </w:tr>
      <w:tr w:rsidR="00BD1A07" w14:paraId="04A6E683" w14:textId="77777777" w:rsidTr="00BD1A07"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09D5AA" w14:textId="77777777" w:rsidR="00BD1A07" w:rsidRDefault="00BD1A07">
            <w:pPr>
              <w:spacing w:before="0" w:after="0"/>
              <w:rPr>
                <w:lang w:val="bg-BG"/>
              </w:rPr>
            </w:pPr>
            <w:r>
              <w:lastRenderedPageBreak/>
              <w:t>40</w:t>
            </w:r>
          </w:p>
          <w:p w14:paraId="03569FB2" w14:textId="77777777" w:rsidR="00BD1A07" w:rsidRDefault="00BD1A07">
            <w:pPr>
              <w:spacing w:before="0" w:after="0"/>
            </w:pPr>
            <w:r>
              <w:t>55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392756" w14:textId="77777777" w:rsidR="00BD1A07" w:rsidRDefault="00BD1A07">
            <w:pPr>
              <w:spacing w:before="0" w:after="0"/>
            </w:pPr>
            <w:r>
              <w:t>( ) * + , - . / 0 1 2 3 4 5 6 7</w:t>
            </w:r>
          </w:p>
        </w:tc>
      </w:tr>
    </w:tbl>
    <w:p w14:paraId="11E5E205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Triples of Latin Letters</w:t>
      </w:r>
    </w:p>
    <w:p w14:paraId="3B1C96A9" w14:textId="05DD436F" w:rsidR="00BD1A07" w:rsidRDefault="00BD1A07" w:rsidP="00BD1A07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>
        <w:rPr>
          <w:rFonts w:eastAsia="MS Mincho" w:cs="Times New Roman"/>
        </w:rPr>
        <w:t xml:space="preserve">Write a program to read an integer </w:t>
      </w:r>
      <w:r w:rsidR="00F30318">
        <w:rPr>
          <w:rFonts w:eastAsia="MS Mincho" w:cs="Times New Roman"/>
        </w:rPr>
        <w:t xml:space="preserve">N </w:t>
      </w:r>
      <w:r>
        <w:rPr>
          <w:rFonts w:eastAsia="MS Mincho" w:cs="Times New Roman"/>
        </w:rPr>
        <w:t xml:space="preserve">and print all </w:t>
      </w:r>
      <w:r>
        <w:rPr>
          <w:rFonts w:eastAsia="MS Mincho" w:cs="Times New Roman"/>
          <w:b/>
        </w:rPr>
        <w:t>triples</w:t>
      </w:r>
      <w:r>
        <w:rPr>
          <w:rFonts w:eastAsia="MS Mincho" w:cs="Times New Roman"/>
        </w:rPr>
        <w:t xml:space="preserve"> of the first</w:t>
      </w:r>
      <w:r w:rsidR="00F30318">
        <w:rPr>
          <w:rFonts w:eastAsia="MS Mincho" w:cs="Times New Roman"/>
          <w:b/>
        </w:rPr>
        <w:t xml:space="preserve"> N</w:t>
      </w:r>
      <w:r>
        <w:rPr>
          <w:rFonts w:eastAsia="MS Mincho" w:cs="Times New Roman"/>
          <w:b/>
        </w:rPr>
        <w:t xml:space="preserve"> small Latin letters</w:t>
      </w:r>
      <w:r>
        <w:rPr>
          <w:rFonts w:eastAsia="MS Mincho" w:cs="Times New Roman"/>
        </w:rPr>
        <w:t>, ordered alphabetically:</w:t>
      </w:r>
    </w:p>
    <w:p w14:paraId="52CC97C0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30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03"/>
        <w:gridCol w:w="1134"/>
        <w:gridCol w:w="1134"/>
        <w:gridCol w:w="1134"/>
      </w:tblGrid>
      <w:tr w:rsidR="00037307" w14:paraId="72E5FF0D" w14:textId="13F214C8" w:rsidTr="00037307">
        <w:tc>
          <w:tcPr>
            <w:tcW w:w="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E69019" w14:textId="77777777" w:rsidR="00037307" w:rsidRDefault="000373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32BF69" w14:textId="77777777" w:rsidR="00037307" w:rsidRDefault="000373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4BCA4F9" w14:textId="67DF2504" w:rsidR="00037307" w:rsidRDefault="000373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913E903" w14:textId="2B78BB99" w:rsidR="00037307" w:rsidRPr="00037307" w:rsidRDefault="00037307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</w:rPr>
              <w:t>Output</w:t>
            </w:r>
          </w:p>
        </w:tc>
      </w:tr>
      <w:tr w:rsidR="00037307" w14:paraId="3202F56B" w14:textId="1BDF0650" w:rsidTr="00037307">
        <w:tc>
          <w:tcPr>
            <w:tcW w:w="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7682BD" w14:textId="77777777" w:rsidR="00037307" w:rsidRPr="00037307" w:rsidRDefault="000373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  <w:bCs/>
              </w:rPr>
              <w:t>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8297F3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aaa</w:t>
            </w:r>
            <w:proofErr w:type="spellEnd"/>
          </w:p>
          <w:p w14:paraId="520C38E4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aab</w:t>
            </w:r>
            <w:proofErr w:type="spellEnd"/>
          </w:p>
          <w:p w14:paraId="39EF6715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aac</w:t>
            </w:r>
            <w:proofErr w:type="spellEnd"/>
          </w:p>
          <w:p w14:paraId="30526BD1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aba</w:t>
            </w:r>
          </w:p>
          <w:p w14:paraId="64FF0CF0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abb</w:t>
            </w:r>
          </w:p>
          <w:p w14:paraId="27A02F20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abc</w:t>
            </w:r>
            <w:proofErr w:type="spellEnd"/>
          </w:p>
          <w:p w14:paraId="473CB398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aca</w:t>
            </w:r>
          </w:p>
          <w:p w14:paraId="7EC2A74E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acb</w:t>
            </w:r>
            <w:proofErr w:type="spellEnd"/>
          </w:p>
          <w:p w14:paraId="0C995A6B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acc</w:t>
            </w:r>
          </w:p>
          <w:p w14:paraId="722E70BE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baa</w:t>
            </w:r>
          </w:p>
          <w:p w14:paraId="7AA819DD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ab</w:t>
            </w:r>
            <w:proofErr w:type="spellEnd"/>
          </w:p>
          <w:p w14:paraId="1DF52268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bac</w:t>
            </w:r>
          </w:p>
          <w:p w14:paraId="6035B1A4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ba</w:t>
            </w:r>
            <w:proofErr w:type="spellEnd"/>
          </w:p>
          <w:p w14:paraId="06ECD3D2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bb</w:t>
            </w:r>
            <w:proofErr w:type="spellEnd"/>
          </w:p>
          <w:p w14:paraId="4686E0B4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bc</w:t>
            </w:r>
            <w:proofErr w:type="spellEnd"/>
          </w:p>
          <w:p w14:paraId="3F6722D2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ca</w:t>
            </w:r>
            <w:proofErr w:type="spellEnd"/>
          </w:p>
          <w:p w14:paraId="72AFAC6D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cb</w:t>
            </w:r>
            <w:proofErr w:type="spellEnd"/>
          </w:p>
          <w:p w14:paraId="5876BF24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bcc</w:t>
            </w:r>
          </w:p>
          <w:p w14:paraId="5E8FB77F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caa</w:t>
            </w:r>
            <w:proofErr w:type="spellEnd"/>
          </w:p>
          <w:p w14:paraId="4A7F60CC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cab</w:t>
            </w:r>
          </w:p>
          <w:p w14:paraId="13B14DE6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cac</w:t>
            </w:r>
            <w:proofErr w:type="spellEnd"/>
          </w:p>
          <w:p w14:paraId="14063797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cba</w:t>
            </w:r>
          </w:p>
          <w:p w14:paraId="4D8F56D3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cbb</w:t>
            </w:r>
            <w:proofErr w:type="spellEnd"/>
          </w:p>
          <w:p w14:paraId="0F02B49F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cbc</w:t>
            </w:r>
            <w:proofErr w:type="spellEnd"/>
          </w:p>
          <w:p w14:paraId="75D7F4AD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cca</w:t>
            </w:r>
            <w:proofErr w:type="spellEnd"/>
          </w:p>
          <w:p w14:paraId="78D28489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ccb</w:t>
            </w:r>
            <w:proofErr w:type="spellEnd"/>
          </w:p>
          <w:p w14:paraId="3F3366FE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ccc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167C5" w14:textId="20A11011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  <w:lang w:val="bg-BG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C8109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aaa</w:t>
            </w:r>
            <w:proofErr w:type="spellEnd"/>
          </w:p>
          <w:p w14:paraId="684F0372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aab</w:t>
            </w:r>
            <w:proofErr w:type="spellEnd"/>
          </w:p>
          <w:p w14:paraId="3A4409B3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aba</w:t>
            </w:r>
          </w:p>
          <w:p w14:paraId="5F34F756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abb</w:t>
            </w:r>
          </w:p>
          <w:p w14:paraId="0E0179E2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baa</w:t>
            </w:r>
          </w:p>
          <w:p w14:paraId="69AD8C32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ab</w:t>
            </w:r>
            <w:proofErr w:type="spellEnd"/>
          </w:p>
          <w:p w14:paraId="41E843BD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ba</w:t>
            </w:r>
            <w:proofErr w:type="spellEnd"/>
          </w:p>
          <w:p w14:paraId="5601E5F5" w14:textId="067B80E1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bb</w:t>
            </w:r>
            <w:proofErr w:type="spellEnd"/>
          </w:p>
        </w:tc>
      </w:tr>
    </w:tbl>
    <w:p w14:paraId="368DC6DD" w14:textId="77777777" w:rsidR="00BD1A07" w:rsidRDefault="00BD1A07" w:rsidP="00BD1A07">
      <w:pPr>
        <w:pStyle w:val="Heading3"/>
        <w:rPr>
          <w:lang w:val="bg-BG"/>
        </w:rPr>
      </w:pPr>
      <w:r>
        <w:t>Hints</w:t>
      </w:r>
    </w:p>
    <w:p w14:paraId="7812E094" w14:textId="40EA0E6C" w:rsidR="00BD1A07" w:rsidRPr="00161F49" w:rsidRDefault="00BD1A07" w:rsidP="00161F49">
      <w:pPr>
        <w:pStyle w:val="ListParagraph"/>
        <w:numPr>
          <w:ilvl w:val="0"/>
          <w:numId w:val="50"/>
        </w:numPr>
        <w:rPr>
          <w:rFonts w:cstheme="minorHAnsi"/>
          <w:lang w:val="bg-BG"/>
        </w:rPr>
      </w:pPr>
      <w:r w:rsidRPr="00161F49">
        <w:rPr>
          <w:rFonts w:cstheme="minorHAnsi"/>
        </w:rPr>
        <w:t xml:space="preserve">Perform 3 nested loops from </w:t>
      </w:r>
      <w:r w:rsidRPr="00161F49">
        <w:rPr>
          <w:rStyle w:val="CodeChar"/>
          <w:rFonts w:cstheme="minorHAnsi"/>
        </w:rPr>
        <w:t>0</w:t>
      </w:r>
      <w:r w:rsidRPr="00161F49">
        <w:rPr>
          <w:rFonts w:cstheme="minorHAnsi"/>
        </w:rPr>
        <w:t xml:space="preserve"> to</w:t>
      </w:r>
      <w:r w:rsidR="00F30318">
        <w:rPr>
          <w:rStyle w:val="CodeChar"/>
          <w:rFonts w:cstheme="minorHAnsi"/>
        </w:rPr>
        <w:t xml:space="preserve"> N</w:t>
      </w:r>
      <w:r w:rsidR="00161F49" w:rsidRPr="00161F49">
        <w:rPr>
          <w:rFonts w:cstheme="minorHAnsi"/>
        </w:rPr>
        <w:t>:</w:t>
      </w:r>
    </w:p>
    <w:p w14:paraId="073E74DF" w14:textId="493E8F89" w:rsidR="00BD1A07" w:rsidRDefault="00BD1A07" w:rsidP="00BD1A07">
      <w:pPr>
        <w:rPr>
          <w:lang w:val="bg-BG"/>
        </w:rPr>
      </w:pPr>
      <w:r>
        <w:rPr>
          <w:noProof/>
        </w:rPr>
        <w:drawing>
          <wp:inline distT="0" distB="0" distL="0" distR="0" wp14:anchorId="1212EC2B" wp14:editId="2DF65D82">
            <wp:extent cx="2819400" cy="632460"/>
            <wp:effectExtent l="19050" t="19050" r="19050" b="152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6324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164018" w14:textId="428093A4" w:rsidR="00BD1A07" w:rsidRPr="00161F49" w:rsidRDefault="00BD1A07" w:rsidP="00161F49">
      <w:pPr>
        <w:pStyle w:val="ListParagraph"/>
        <w:numPr>
          <w:ilvl w:val="0"/>
          <w:numId w:val="50"/>
        </w:numPr>
        <w:rPr>
          <w:lang w:val="bg-BG"/>
        </w:rPr>
      </w:pPr>
      <w:r>
        <w:t>For each iteration</w:t>
      </w:r>
      <w:r w:rsidR="00A70429">
        <w:t>,</w:t>
      </w:r>
      <w:r w:rsidR="00161F49">
        <w:t xml:space="preserve"> you should</w:t>
      </w:r>
      <w:r>
        <w:t xml:space="preserve"> generate new letters</w:t>
      </w:r>
      <w:r w:rsidR="00161F49">
        <w:t>:</w:t>
      </w:r>
    </w:p>
    <w:p w14:paraId="2AA58B39" w14:textId="4037BD30" w:rsidR="00BD1A07" w:rsidRDefault="00BD1A07" w:rsidP="00BD1A07">
      <w:pPr>
        <w:rPr>
          <w:lang w:val="bg-BG"/>
        </w:rPr>
      </w:pPr>
      <w:r>
        <w:rPr>
          <w:noProof/>
        </w:rPr>
        <w:drawing>
          <wp:inline distT="0" distB="0" distL="0" distR="0" wp14:anchorId="7AFAE8AA" wp14:editId="2C055076">
            <wp:extent cx="4714875" cy="229994"/>
            <wp:effectExtent l="19050" t="19050" r="9525" b="177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8567" cy="23017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DACD85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Water Overflow</w:t>
      </w:r>
    </w:p>
    <w:p w14:paraId="040B408F" w14:textId="77BCDC0A" w:rsidR="00BD1A07" w:rsidRDefault="00BD1A07" w:rsidP="00BD1A07">
      <w:pPr>
        <w:rPr>
          <w:lang w:val="bg-BG"/>
        </w:rPr>
      </w:pPr>
      <w:r>
        <w:t xml:space="preserve">You have a </w:t>
      </w:r>
      <w:r w:rsidRPr="00161F49">
        <w:rPr>
          <w:b/>
        </w:rPr>
        <w:t>water</w:t>
      </w:r>
      <w:r>
        <w:t xml:space="preserve"> </w:t>
      </w:r>
      <w:r w:rsidRPr="00161F49">
        <w:rPr>
          <w:b/>
        </w:rPr>
        <w:t>tank</w:t>
      </w:r>
      <w:r>
        <w:t xml:space="preserve"> with </w:t>
      </w:r>
      <w:r w:rsidR="00517292">
        <w:t xml:space="preserve">a </w:t>
      </w:r>
      <w:r>
        <w:t xml:space="preserve">capacity of </w:t>
      </w:r>
      <w:r w:rsidRPr="00161F49">
        <w:rPr>
          <w:b/>
        </w:rPr>
        <w:t>255 liters</w:t>
      </w:r>
      <w:r>
        <w:t xml:space="preserve">. </w:t>
      </w:r>
      <w:r w:rsidR="00161F49">
        <w:t xml:space="preserve">On the </w:t>
      </w:r>
      <w:r w:rsidR="00161F49" w:rsidRPr="00161F49">
        <w:rPr>
          <w:b/>
        </w:rPr>
        <w:t>first</w:t>
      </w:r>
      <w:r w:rsidR="00161F49">
        <w:t xml:space="preserve"> </w:t>
      </w:r>
      <w:r w:rsidR="00161F49" w:rsidRPr="00161F49">
        <w:rPr>
          <w:b/>
        </w:rPr>
        <w:t>line</w:t>
      </w:r>
      <w:r w:rsidR="00161F49">
        <w:t xml:space="preserve">, you will receive </w:t>
      </w:r>
      <w:r w:rsidR="00161F49" w:rsidRPr="00161F49">
        <w:rPr>
          <w:b/>
        </w:rPr>
        <w:t xml:space="preserve">n </w:t>
      </w:r>
      <w:r w:rsidR="00161F49">
        <w:t xml:space="preserve">– the number of </w:t>
      </w:r>
      <w:r w:rsidR="00161F49" w:rsidRPr="00161F49">
        <w:rPr>
          <w:b/>
        </w:rPr>
        <w:t>lines</w:t>
      </w:r>
      <w:r w:rsidR="00161F49">
        <w:t xml:space="preserve">, which will </w:t>
      </w:r>
      <w:r w:rsidR="00161F49" w:rsidRPr="00161F49">
        <w:rPr>
          <w:b/>
        </w:rPr>
        <w:t>follow</w:t>
      </w:r>
      <w:r w:rsidR="00161F49" w:rsidRPr="00161F49">
        <w:rPr>
          <w:bCs/>
        </w:rPr>
        <w:t>.</w:t>
      </w:r>
      <w:r w:rsidR="00161F49">
        <w:t xml:space="preserve"> </w:t>
      </w:r>
      <w:r>
        <w:t xml:space="preserve">On the </w:t>
      </w:r>
      <w:r w:rsidR="00517292">
        <w:t>following</w:t>
      </w:r>
      <w:r>
        <w:t xml:space="preserve"> </w:t>
      </w:r>
      <w:r>
        <w:rPr>
          <w:b/>
        </w:rPr>
        <w:t>n</w:t>
      </w:r>
      <w:r>
        <w:t xml:space="preserve"> lines, you will receive </w:t>
      </w:r>
      <w:r>
        <w:rPr>
          <w:b/>
        </w:rPr>
        <w:t>liters of water</w:t>
      </w:r>
      <w:r w:rsidR="00637622">
        <w:rPr>
          <w:b/>
        </w:rPr>
        <w:t xml:space="preserve"> </w:t>
      </w:r>
      <w:r w:rsidR="00637622" w:rsidRPr="00637622">
        <w:rPr>
          <w:bCs/>
        </w:rPr>
        <w:t>(integers)</w:t>
      </w:r>
      <w:r>
        <w:t xml:space="preserve">, which you </w:t>
      </w:r>
      <w:r w:rsidR="00161F49">
        <w:t>should</w:t>
      </w:r>
      <w:r>
        <w:t xml:space="preserve"> </w:t>
      </w:r>
      <w:r>
        <w:rPr>
          <w:b/>
        </w:rPr>
        <w:t>pour</w:t>
      </w:r>
      <w:r>
        <w:t xml:space="preserve"> in</w:t>
      </w:r>
      <w:r w:rsidR="00517292">
        <w:t>to</w:t>
      </w:r>
      <w:r>
        <w:t xml:space="preserve"> your </w:t>
      </w:r>
      <w:r>
        <w:rPr>
          <w:b/>
        </w:rPr>
        <w:t>tank</w:t>
      </w:r>
      <w:r>
        <w:t xml:space="preserve">. </w:t>
      </w:r>
      <w:r>
        <w:lastRenderedPageBreak/>
        <w:t xml:space="preserve">If the </w:t>
      </w:r>
      <w:r>
        <w:rPr>
          <w:b/>
        </w:rPr>
        <w:t>capacity</w:t>
      </w:r>
      <w:r>
        <w:t xml:space="preserve"> is </w:t>
      </w:r>
      <w:r>
        <w:rPr>
          <w:b/>
        </w:rPr>
        <w:t>not enough</w:t>
      </w:r>
      <w:r>
        <w:t>, print "</w:t>
      </w:r>
      <w:r>
        <w:rPr>
          <w:rStyle w:val="CodeChar"/>
        </w:rPr>
        <w:t>Insufficient capacity!</w:t>
      </w:r>
      <w:r>
        <w:t xml:space="preserve">" and </w:t>
      </w:r>
      <w:r>
        <w:rPr>
          <w:b/>
        </w:rPr>
        <w:t>continue reading</w:t>
      </w:r>
      <w:r>
        <w:t xml:space="preserve"> the next line. On the last line, </w:t>
      </w:r>
      <w:r w:rsidRPr="00161F49">
        <w:rPr>
          <w:b/>
          <w:bCs/>
        </w:rPr>
        <w:t>print</w:t>
      </w:r>
      <w:r>
        <w:t xml:space="preserve"> the </w:t>
      </w:r>
      <w:r>
        <w:rPr>
          <w:b/>
        </w:rPr>
        <w:t>liters</w:t>
      </w:r>
      <w:r w:rsidR="00845974">
        <w:t xml:space="preserve"> </w:t>
      </w:r>
      <w:r>
        <w:t xml:space="preserve">in the </w:t>
      </w:r>
      <w:r>
        <w:rPr>
          <w:b/>
        </w:rPr>
        <w:t>tank</w:t>
      </w:r>
      <w:r>
        <w:t>.</w:t>
      </w:r>
    </w:p>
    <w:p w14:paraId="6D0F405B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150" w:type="dxa"/>
        <w:tblInd w:w="1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2"/>
        <w:gridCol w:w="2953"/>
        <w:gridCol w:w="195"/>
        <w:gridCol w:w="1258"/>
        <w:gridCol w:w="2872"/>
      </w:tblGrid>
      <w:tr w:rsidR="00BD1A07" w14:paraId="6F0E3902" w14:textId="77777777" w:rsidTr="00037307">
        <w:trPr>
          <w:trHeight w:val="196"/>
        </w:trPr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D24D09A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863935E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195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F193485" w14:textId="77777777" w:rsidR="00BD1A07" w:rsidRDefault="00BD1A0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00B513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72F5CF6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D1A07" w14:paraId="5A2A6C66" w14:textId="77777777" w:rsidTr="00037307">
        <w:trPr>
          <w:trHeight w:val="372"/>
        </w:trPr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ADF472" w14:textId="77777777" w:rsidR="00BD1A07" w:rsidRDefault="00BD1A07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5</w:t>
            </w:r>
          </w:p>
          <w:p w14:paraId="1F87707D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0</w:t>
            </w:r>
          </w:p>
          <w:p w14:paraId="29F3324B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0</w:t>
            </w:r>
          </w:p>
          <w:p w14:paraId="71DD3AA3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0</w:t>
            </w:r>
          </w:p>
          <w:p w14:paraId="4F1F85C9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yellow"/>
              </w:rPr>
              <w:t>100</w:t>
            </w:r>
          </w:p>
          <w:p w14:paraId="075C528E" w14:textId="77777777" w:rsidR="00BD1A07" w:rsidRDefault="00BD1A0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D7BF97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yellow"/>
              </w:rPr>
              <w:t>Insufficient capacity!</w:t>
            </w:r>
          </w:p>
          <w:p w14:paraId="1EDDF1ED" w14:textId="77777777" w:rsidR="00BD1A07" w:rsidRDefault="00BD1A0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40</w:t>
            </w:r>
          </w:p>
        </w:tc>
        <w:tc>
          <w:tcPr>
            <w:tcW w:w="195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396E47E" w14:textId="77777777" w:rsidR="00BD1A07" w:rsidRDefault="00BD1A07">
            <w:pPr>
              <w:spacing w:before="0" w:after="0"/>
              <w:rPr>
                <w:b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895FC" w14:textId="77777777" w:rsidR="00BD1A07" w:rsidRDefault="00BD1A07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1</w:t>
            </w:r>
          </w:p>
          <w:p w14:paraId="402EA0B7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00</w:t>
            </w:r>
          </w:p>
          <w:p w14:paraId="57D860D9" w14:textId="77777777" w:rsidR="00BD1A07" w:rsidRDefault="00BD1A07">
            <w:pPr>
              <w:spacing w:before="0" w:after="0"/>
              <w:rPr>
                <w:rFonts w:ascii="Consolas" w:hAnsi="Consolas"/>
              </w:rPr>
            </w:pPr>
          </w:p>
        </w:tc>
        <w:tc>
          <w:tcPr>
            <w:tcW w:w="2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0852E7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Insufficient capacity!</w:t>
            </w:r>
          </w:p>
          <w:p w14:paraId="11613B3E" w14:textId="77777777" w:rsidR="00BD1A07" w:rsidRDefault="00BD1A0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</w:t>
            </w:r>
          </w:p>
        </w:tc>
      </w:tr>
      <w:tr w:rsidR="00037307" w14:paraId="40314EDC" w14:textId="77777777" w:rsidTr="00037307">
        <w:trPr>
          <w:trHeight w:val="372"/>
        </w:trPr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0A9C1" w14:textId="77777777" w:rsidR="00037307" w:rsidRDefault="00037307" w:rsidP="00037307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7</w:t>
            </w:r>
          </w:p>
          <w:p w14:paraId="5EDD36F0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</w:t>
            </w:r>
          </w:p>
          <w:p w14:paraId="67918FB1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0</w:t>
            </w:r>
          </w:p>
          <w:p w14:paraId="564278D4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0</w:t>
            </w:r>
          </w:p>
          <w:p w14:paraId="4F223CB3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</w:t>
            </w:r>
          </w:p>
          <w:p w14:paraId="6F7F7724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5</w:t>
            </w:r>
          </w:p>
          <w:p w14:paraId="080A914C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</w:t>
            </w:r>
          </w:p>
          <w:p w14:paraId="3BF51EB3" w14:textId="1874D5C5" w:rsidR="00037307" w:rsidRDefault="00037307" w:rsidP="00037307"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</w:rPr>
              <w:t>20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78F32" w14:textId="3B8F9FE5" w:rsidR="00037307" w:rsidRPr="00037307" w:rsidRDefault="00037307">
            <w:pPr>
              <w:spacing w:before="0" w:after="0"/>
              <w:rPr>
                <w:rFonts w:ascii="Consolas" w:hAnsi="Consolas"/>
                <w:highlight w:val="yellow"/>
                <w:lang w:val="bg-BG"/>
              </w:rPr>
            </w:pPr>
            <w:r>
              <w:rPr>
                <w:rFonts w:ascii="Consolas" w:hAnsi="Consolas"/>
                <w:highlight w:val="yellow"/>
                <w:lang w:val="bg-BG"/>
              </w:rPr>
              <w:t>105</w:t>
            </w:r>
          </w:p>
        </w:tc>
        <w:tc>
          <w:tcPr>
            <w:tcW w:w="1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82D46A8" w14:textId="77777777" w:rsidR="00037307" w:rsidRDefault="00037307">
            <w:pPr>
              <w:spacing w:before="0" w:after="0"/>
              <w:rPr>
                <w:b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666AB" w14:textId="77777777" w:rsidR="00037307" w:rsidRDefault="00037307" w:rsidP="00037307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4</w:t>
            </w:r>
          </w:p>
          <w:p w14:paraId="000DA423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green"/>
              </w:rPr>
              <w:t>250</w:t>
            </w:r>
          </w:p>
          <w:p w14:paraId="265E896A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yellow"/>
              </w:rPr>
              <w:t>10</w:t>
            </w:r>
          </w:p>
          <w:p w14:paraId="13CA71EB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cyan"/>
              </w:rPr>
              <w:t>20</w:t>
            </w:r>
          </w:p>
          <w:p w14:paraId="0BFC7E8A" w14:textId="5880ED48" w:rsidR="00037307" w:rsidRDefault="00037307" w:rsidP="00037307"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highlight w:val="magenta"/>
              </w:rPr>
              <w:t>40</w:t>
            </w:r>
          </w:p>
        </w:tc>
        <w:tc>
          <w:tcPr>
            <w:tcW w:w="2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0D4CD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yellow"/>
              </w:rPr>
              <w:t>Insufficient capacity!</w:t>
            </w:r>
          </w:p>
          <w:p w14:paraId="64E0A659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cyan"/>
              </w:rPr>
              <w:t>Insufficient capacity!</w:t>
            </w:r>
          </w:p>
          <w:p w14:paraId="195A8810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magenta"/>
              </w:rPr>
              <w:t>Insufficient capacity!</w:t>
            </w:r>
          </w:p>
          <w:p w14:paraId="708F2FFF" w14:textId="41229E96" w:rsidR="00037307" w:rsidRDefault="00037307" w:rsidP="0003730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  <w:highlight w:val="green"/>
              </w:rPr>
              <w:t>250</w:t>
            </w:r>
          </w:p>
        </w:tc>
      </w:tr>
    </w:tbl>
    <w:p w14:paraId="288D6BB5" w14:textId="77777777" w:rsidR="00BD1A07" w:rsidRDefault="00BD1A07" w:rsidP="00BD1A07">
      <w:pPr>
        <w:spacing w:before="0" w:after="0"/>
        <w:rPr>
          <w:lang w:val="bg-BG"/>
        </w:rPr>
      </w:pPr>
    </w:p>
    <w:p w14:paraId="19EB0951" w14:textId="77777777" w:rsidR="00BD1A07" w:rsidRDefault="00BD1A07" w:rsidP="00BD1A07">
      <w:pPr>
        <w:pStyle w:val="Heading2"/>
        <w:numPr>
          <w:ilvl w:val="0"/>
          <w:numId w:val="40"/>
        </w:numPr>
        <w:rPr>
          <w:lang w:val="bg-BG"/>
        </w:rPr>
      </w:pPr>
      <w:r>
        <w:t>* Party Profit</w:t>
      </w:r>
    </w:p>
    <w:p w14:paraId="68D12710" w14:textId="148CF593" w:rsidR="00BD1A07" w:rsidRDefault="00BD1A07" w:rsidP="00BD1A07">
      <w:pPr>
        <w:spacing w:line="360" w:lineRule="auto"/>
        <w:jc w:val="both"/>
        <w:rPr>
          <w:i/>
          <w:lang w:val="bg-BG"/>
        </w:rPr>
      </w:pPr>
      <w:r>
        <w:rPr>
          <w:i/>
        </w:rPr>
        <w:t xml:space="preserve">As a young adventurer, you travel with your </w:t>
      </w:r>
      <w:r w:rsidR="00880081">
        <w:rPr>
          <w:i/>
        </w:rPr>
        <w:t>group</w:t>
      </w:r>
      <w:r>
        <w:rPr>
          <w:i/>
        </w:rPr>
        <w:t xml:space="preserve"> </w:t>
      </w:r>
      <w:r w:rsidR="00517292">
        <w:rPr>
          <w:rStyle w:val="Emphasis"/>
          <w:color w:val="0E101A"/>
        </w:rPr>
        <w:t>worldwide</w:t>
      </w:r>
      <w:r>
        <w:rPr>
          <w:i/>
        </w:rPr>
        <w:t>, seeking for gold and glory. But you need to split the profit among your companions.</w:t>
      </w:r>
    </w:p>
    <w:p w14:paraId="3AD48B52" w14:textId="7EB5CC82" w:rsidR="00BD1A07" w:rsidRDefault="00BD1A07" w:rsidP="00BD1A07">
      <w:pPr>
        <w:spacing w:line="360" w:lineRule="auto"/>
        <w:jc w:val="both"/>
        <w:rPr>
          <w:lang w:val="bg-BG"/>
        </w:rPr>
      </w:pPr>
      <w:r>
        <w:t xml:space="preserve">You will receive a </w:t>
      </w:r>
      <w:r w:rsidR="00880081">
        <w:rPr>
          <w:b/>
        </w:rPr>
        <w:t>group</w:t>
      </w:r>
      <w:r>
        <w:rPr>
          <w:b/>
        </w:rPr>
        <w:t xml:space="preserve"> size</w:t>
      </w:r>
      <w:r>
        <w:t>. After that</w:t>
      </w:r>
      <w:r w:rsidR="00517292">
        <w:t>,</w:t>
      </w:r>
      <w:r>
        <w:t xml:space="preserve"> you receive the</w:t>
      </w:r>
      <w:r>
        <w:rPr>
          <w:b/>
        </w:rPr>
        <w:t xml:space="preserve"> days</w:t>
      </w:r>
      <w:r>
        <w:t xml:space="preserve"> of the adventure. </w:t>
      </w:r>
    </w:p>
    <w:p w14:paraId="06F1A1F5" w14:textId="64EAFACA" w:rsidR="00BD1A07" w:rsidRDefault="00BD1A07" w:rsidP="00BD1A07">
      <w:pPr>
        <w:spacing w:line="360" w:lineRule="auto"/>
        <w:jc w:val="both"/>
        <w:rPr>
          <w:lang w:val="bg-BG"/>
        </w:rPr>
      </w:pPr>
      <w:r>
        <w:rPr>
          <w:b/>
        </w:rPr>
        <w:t>Every day,</w:t>
      </w:r>
      <w:r>
        <w:t xml:space="preserve"> you </w:t>
      </w:r>
      <w:r w:rsidR="00517292">
        <w:t>earn</w:t>
      </w:r>
      <w:r>
        <w:rPr>
          <w:b/>
        </w:rPr>
        <w:t xml:space="preserve"> 50 coins</w:t>
      </w:r>
      <w:r>
        <w:t>, but you also spen</w:t>
      </w:r>
      <w:r w:rsidR="00517292">
        <w:t>d</w:t>
      </w:r>
      <w:r>
        <w:t xml:space="preserve"> </w:t>
      </w:r>
      <w:r>
        <w:rPr>
          <w:b/>
        </w:rPr>
        <w:t>2 coins per companion</w:t>
      </w:r>
      <w:r>
        <w:t xml:space="preserve"> for food. </w:t>
      </w:r>
    </w:p>
    <w:p w14:paraId="7EDEED52" w14:textId="325CCC2F" w:rsidR="00BD1A07" w:rsidRDefault="00BD1A07" w:rsidP="00BD1A07">
      <w:pPr>
        <w:spacing w:line="360" w:lineRule="auto"/>
        <w:jc w:val="both"/>
        <w:rPr>
          <w:lang w:val="bg-BG"/>
        </w:rPr>
      </w:pPr>
      <w:r>
        <w:t xml:space="preserve">Every </w:t>
      </w:r>
      <w:r>
        <w:rPr>
          <w:b/>
        </w:rPr>
        <w:t>3</w:t>
      </w:r>
      <w:r>
        <w:rPr>
          <w:b/>
          <w:vertAlign w:val="superscript"/>
        </w:rPr>
        <w:t>rd</w:t>
      </w:r>
      <w:r>
        <w:rPr>
          <w:b/>
        </w:rPr>
        <w:t xml:space="preserve"> (third)</w:t>
      </w:r>
      <w:r>
        <w:t xml:space="preserve"> day, you</w:t>
      </w:r>
      <w:r w:rsidR="00880081">
        <w:t xml:space="preserve"> organize</w:t>
      </w:r>
      <w:r>
        <w:t xml:space="preserve"> a motivational party, spending </w:t>
      </w:r>
      <w:r>
        <w:rPr>
          <w:b/>
        </w:rPr>
        <w:t>3 coins per companion</w:t>
      </w:r>
      <w:r>
        <w:t xml:space="preserve"> for drinking water. </w:t>
      </w:r>
    </w:p>
    <w:p w14:paraId="49436145" w14:textId="4367ECE5" w:rsidR="00BD1A07" w:rsidRDefault="00BD1A07" w:rsidP="00BD1A07">
      <w:pPr>
        <w:spacing w:line="360" w:lineRule="auto"/>
        <w:jc w:val="both"/>
        <w:rPr>
          <w:lang w:val="bg-BG"/>
        </w:rPr>
      </w:pPr>
      <w:r>
        <w:t xml:space="preserve">Every </w:t>
      </w:r>
      <w:r>
        <w:rPr>
          <w:b/>
        </w:rPr>
        <w:t>5</w:t>
      </w:r>
      <w:r>
        <w:rPr>
          <w:b/>
          <w:vertAlign w:val="superscript"/>
        </w:rPr>
        <w:t>th</w:t>
      </w:r>
      <w:r>
        <w:rPr>
          <w:b/>
        </w:rPr>
        <w:t xml:space="preserve"> (fifth)</w:t>
      </w:r>
      <w:r>
        <w:t xml:space="preserve"> day</w:t>
      </w:r>
      <w:r w:rsidR="00517292">
        <w:t>,</w:t>
      </w:r>
      <w:r>
        <w:t xml:space="preserve"> you slay a boss monster and </w:t>
      </w:r>
      <w:r>
        <w:rPr>
          <w:b/>
        </w:rPr>
        <w:t>gain 20 coins per companion</w:t>
      </w:r>
      <w:r>
        <w:t xml:space="preserve">. But if you have a motivational party the same day, you </w:t>
      </w:r>
      <w:r>
        <w:rPr>
          <w:b/>
        </w:rPr>
        <w:t>spen</w:t>
      </w:r>
      <w:r w:rsidR="00517292">
        <w:rPr>
          <w:b/>
        </w:rPr>
        <w:t>d</w:t>
      </w:r>
      <w:r>
        <w:rPr>
          <w:b/>
        </w:rPr>
        <w:t xml:space="preserve"> additional 2 coins per companion</w:t>
      </w:r>
      <w:r>
        <w:t xml:space="preserve">. </w:t>
      </w:r>
    </w:p>
    <w:p w14:paraId="38F75EEC" w14:textId="77777777" w:rsidR="00BD1A07" w:rsidRDefault="00BD1A07" w:rsidP="00BD1A07">
      <w:pPr>
        <w:spacing w:line="360" w:lineRule="auto"/>
        <w:jc w:val="both"/>
        <w:rPr>
          <w:lang w:val="bg-BG"/>
        </w:rPr>
      </w:pPr>
      <w:r>
        <w:t xml:space="preserve">Every </w:t>
      </w:r>
      <w:r>
        <w:rPr>
          <w:b/>
        </w:rPr>
        <w:t>10</w:t>
      </w:r>
      <w:r>
        <w:rPr>
          <w:b/>
          <w:vertAlign w:val="superscript"/>
        </w:rPr>
        <w:t>th</w:t>
      </w:r>
      <w:r>
        <w:rPr>
          <w:b/>
        </w:rPr>
        <w:t xml:space="preserve"> (tenth)</w:t>
      </w:r>
      <w:r>
        <w:t xml:space="preserve"> day </w:t>
      </w:r>
      <w:r>
        <w:rPr>
          <w:b/>
          <w:u w:val="single"/>
        </w:rPr>
        <w:t>at the start of the day</w:t>
      </w:r>
      <w:r>
        <w:t xml:space="preserve">, </w:t>
      </w:r>
      <w:r>
        <w:rPr>
          <w:b/>
        </w:rPr>
        <w:t>2 (two)</w:t>
      </w:r>
      <w:r>
        <w:t xml:space="preserve"> of your companions </w:t>
      </w:r>
      <w:r>
        <w:rPr>
          <w:b/>
        </w:rPr>
        <w:t>leave</w:t>
      </w:r>
      <w:r>
        <w:t xml:space="preserve">, but every </w:t>
      </w:r>
      <w:r>
        <w:rPr>
          <w:b/>
        </w:rPr>
        <w:t>15</w:t>
      </w:r>
      <w:r>
        <w:rPr>
          <w:b/>
          <w:vertAlign w:val="superscript"/>
        </w:rPr>
        <w:t>th</w:t>
      </w:r>
      <w:r>
        <w:rPr>
          <w:b/>
        </w:rPr>
        <w:t xml:space="preserve"> (fifteenth) day 5 (five)</w:t>
      </w:r>
      <w:r>
        <w:t xml:space="preserve"> </w:t>
      </w:r>
      <w:r>
        <w:rPr>
          <w:b/>
        </w:rPr>
        <w:t>new</w:t>
      </w:r>
      <w:r>
        <w:t xml:space="preserve"> companions are joined </w:t>
      </w:r>
      <w:r>
        <w:rPr>
          <w:b/>
          <w:u w:val="single"/>
        </w:rPr>
        <w:t>at the beginning of the day</w:t>
      </w:r>
      <w:r>
        <w:t>.</w:t>
      </w:r>
    </w:p>
    <w:p w14:paraId="050148D2" w14:textId="4EA1D96B" w:rsidR="00BD1A07" w:rsidRDefault="00BD1A07" w:rsidP="00BD1A07">
      <w:pPr>
        <w:spacing w:line="360" w:lineRule="auto"/>
        <w:jc w:val="both"/>
        <w:rPr>
          <w:lang w:val="bg-BG"/>
        </w:rPr>
      </w:pPr>
      <w:r>
        <w:t xml:space="preserve">You </w:t>
      </w:r>
      <w:r w:rsidR="008336C5">
        <w:t>should</w:t>
      </w:r>
      <w:r>
        <w:t xml:space="preserve"> calculate how </w:t>
      </w:r>
      <w:r w:rsidR="00517292">
        <w:t>many</w:t>
      </w:r>
      <w:r>
        <w:t xml:space="preserve"> coins gets each companion at the end of the adventure.</w:t>
      </w:r>
    </w:p>
    <w:p w14:paraId="1D5365E6" w14:textId="77777777" w:rsidR="00BD1A07" w:rsidRDefault="00BD1A07" w:rsidP="00BD1A07">
      <w:pPr>
        <w:pStyle w:val="Heading3"/>
        <w:rPr>
          <w:lang w:val="bg-BG"/>
        </w:rPr>
      </w:pPr>
      <w:r>
        <w:t>Input / Constraints</w:t>
      </w:r>
    </w:p>
    <w:p w14:paraId="2378F895" w14:textId="77777777" w:rsidR="00BD1A07" w:rsidRDefault="00BD1A07" w:rsidP="00BD1A07">
      <w:pPr>
        <w:rPr>
          <w:lang w:val="bg-BG"/>
        </w:rPr>
      </w:pPr>
      <w:r>
        <w:t xml:space="preserve">The input will consist of </w:t>
      </w:r>
      <w:r>
        <w:rPr>
          <w:b/>
        </w:rPr>
        <w:t>exactly 2 lines</w:t>
      </w:r>
      <w:r>
        <w:t>:</w:t>
      </w:r>
    </w:p>
    <w:p w14:paraId="72E51F4D" w14:textId="7C2BC62B" w:rsidR="00BD1A07" w:rsidRDefault="00880081" w:rsidP="00BD1A07">
      <w:pPr>
        <w:pStyle w:val="ListParagraph"/>
        <w:numPr>
          <w:ilvl w:val="0"/>
          <w:numId w:val="44"/>
        </w:numPr>
        <w:ind w:left="540"/>
        <w:rPr>
          <w:b/>
          <w:lang w:val="bg-BG"/>
        </w:rPr>
      </w:pPr>
      <w:r>
        <w:t>group</w:t>
      </w:r>
      <w:r w:rsidR="00BD1A07">
        <w:t xml:space="preserve"> size – </w:t>
      </w:r>
      <w:r w:rsidR="00BD1A07">
        <w:rPr>
          <w:b/>
        </w:rPr>
        <w:t xml:space="preserve">integer in </w:t>
      </w:r>
      <w:r w:rsidR="00517292">
        <w:rPr>
          <w:b/>
        </w:rPr>
        <w:t xml:space="preserve">the </w:t>
      </w:r>
      <w:r w:rsidR="00BD1A07">
        <w:rPr>
          <w:b/>
        </w:rPr>
        <w:t>range [1…100]</w:t>
      </w:r>
    </w:p>
    <w:p w14:paraId="5AEECF7F" w14:textId="69F99BD6" w:rsidR="00BD1A07" w:rsidRDefault="00BD1A07" w:rsidP="00BD1A07">
      <w:pPr>
        <w:pStyle w:val="ListParagraph"/>
        <w:numPr>
          <w:ilvl w:val="0"/>
          <w:numId w:val="44"/>
        </w:numPr>
        <w:ind w:left="540"/>
        <w:rPr>
          <w:b/>
          <w:lang w:val="bg-BG"/>
        </w:rPr>
      </w:pPr>
      <w:r>
        <w:t xml:space="preserve">days </w:t>
      </w:r>
      <w:r>
        <w:rPr>
          <w:b/>
        </w:rPr>
        <w:t xml:space="preserve">– integer in </w:t>
      </w:r>
      <w:r w:rsidR="00517292">
        <w:rPr>
          <w:b/>
        </w:rPr>
        <w:t xml:space="preserve">the </w:t>
      </w:r>
      <w:r>
        <w:rPr>
          <w:b/>
        </w:rPr>
        <w:t>range [1…100]</w:t>
      </w:r>
    </w:p>
    <w:p w14:paraId="169B252A" w14:textId="77777777" w:rsidR="00BD1A07" w:rsidRDefault="00BD1A07" w:rsidP="00BD1A07">
      <w:pPr>
        <w:pStyle w:val="Heading3"/>
        <w:rPr>
          <w:lang w:val="bg-BG"/>
        </w:rPr>
      </w:pPr>
      <w:r>
        <w:t>Output</w:t>
      </w:r>
    </w:p>
    <w:p w14:paraId="58ED708E" w14:textId="77777777" w:rsidR="00BD1A07" w:rsidRDefault="00BD1A07" w:rsidP="00BD1A07">
      <w:pPr>
        <w:rPr>
          <w:rStyle w:val="CodeChar"/>
        </w:rPr>
      </w:pPr>
      <w:r>
        <w:t xml:space="preserve">Print the following message: </w:t>
      </w:r>
      <w:r>
        <w:rPr>
          <w:rStyle w:val="CodeChar"/>
        </w:rPr>
        <w:t>"{companions_count} companions received {coins} coins each."</w:t>
      </w:r>
    </w:p>
    <w:p w14:paraId="2803EF8C" w14:textId="108BF9EA" w:rsidR="00BD1A07" w:rsidRDefault="009F50AC" w:rsidP="00BD1A07">
      <w:r w:rsidRPr="008E1286">
        <w:rPr>
          <w:b/>
          <w:bCs/>
          <w:i/>
          <w:iCs/>
        </w:rPr>
        <w:t>Note:</w:t>
      </w:r>
      <w:r>
        <w:t xml:space="preserve"> Y</w:t>
      </w:r>
      <w:r w:rsidR="00BD1A07">
        <w:t xml:space="preserve">ou cannot split a coin, </w:t>
      </w:r>
      <w:r>
        <w:t xml:space="preserve">so you should </w:t>
      </w:r>
      <w:r w:rsidR="00BD1A07">
        <w:t xml:space="preserve">round down the coins to </w:t>
      </w:r>
      <w:r w:rsidR="00517292">
        <w:t xml:space="preserve">an </w:t>
      </w:r>
      <w:r w:rsidR="00BD1A07">
        <w:t>integer number.</w:t>
      </w:r>
    </w:p>
    <w:p w14:paraId="3A09A048" w14:textId="77777777" w:rsidR="00BD1A07" w:rsidRDefault="00BD1A07" w:rsidP="00BD1A07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651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0"/>
        <w:gridCol w:w="5246"/>
      </w:tblGrid>
      <w:tr w:rsidR="00BD1A07" w14:paraId="59675605" w14:textId="77777777" w:rsidTr="00037307"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1E56BC81" w14:textId="77777777" w:rsidR="00BD1A07" w:rsidRDefault="00BD1A07" w:rsidP="00037307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Input</w:t>
            </w:r>
          </w:p>
        </w:tc>
        <w:tc>
          <w:tcPr>
            <w:tcW w:w="5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008A6C3F" w14:textId="77777777" w:rsidR="00BD1A07" w:rsidRDefault="00BD1A07" w:rsidP="00037307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Output</w:t>
            </w:r>
          </w:p>
        </w:tc>
      </w:tr>
      <w:tr w:rsidR="00BD1A07" w14:paraId="1A86550A" w14:textId="77777777" w:rsidTr="00037307">
        <w:trPr>
          <w:trHeight w:val="560"/>
        </w:trPr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BF34E" w14:textId="77777777" w:rsidR="00BD1A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3</w:t>
            </w:r>
          </w:p>
          <w:p w14:paraId="5BB655A6" w14:textId="01A13A4B" w:rsidR="00BD1A07" w:rsidRPr="000373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5</w:t>
            </w:r>
          </w:p>
        </w:tc>
        <w:tc>
          <w:tcPr>
            <w:tcW w:w="5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0095F8" w14:textId="77777777" w:rsidR="00BD1A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3 companions received 90 coins each.</w:t>
            </w:r>
          </w:p>
        </w:tc>
      </w:tr>
      <w:tr w:rsidR="00BD1A07" w14:paraId="68AF962B" w14:textId="77777777" w:rsidTr="00037307">
        <w:trPr>
          <w:trHeight w:val="497"/>
        </w:trPr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BD09FD" w14:textId="77777777" w:rsidR="00BD1A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15</w:t>
            </w:r>
          </w:p>
          <w:p w14:paraId="4F352B71" w14:textId="77777777" w:rsidR="00BD1A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30</w:t>
            </w:r>
          </w:p>
        </w:tc>
        <w:tc>
          <w:tcPr>
            <w:tcW w:w="5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D071EE" w14:textId="77777777" w:rsidR="00BD1A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9 companions received 102 coins each.</w:t>
            </w:r>
          </w:p>
        </w:tc>
      </w:tr>
    </w:tbl>
    <w:p w14:paraId="3320E03D" w14:textId="77777777" w:rsidR="00BD1A07" w:rsidRDefault="00BD1A07" w:rsidP="00BD1A07">
      <w:pPr>
        <w:pStyle w:val="Heading2"/>
        <w:numPr>
          <w:ilvl w:val="0"/>
          <w:numId w:val="45"/>
        </w:numPr>
        <w:rPr>
          <w:lang w:val="bg-BG"/>
        </w:rPr>
      </w:pPr>
      <w:r>
        <w:rPr>
          <w:lang w:val="bg-BG"/>
        </w:rPr>
        <w:t xml:space="preserve"> </w:t>
      </w:r>
      <w:r>
        <w:t>*Snowballs</w:t>
      </w:r>
    </w:p>
    <w:p w14:paraId="0F475E3A" w14:textId="2664E9A2" w:rsidR="00BD1A07" w:rsidRDefault="00BD1A07" w:rsidP="00BD1A07">
      <w:pPr>
        <w:rPr>
          <w:i/>
          <w:iCs/>
          <w:lang w:val="bg-BG"/>
        </w:rPr>
      </w:pPr>
      <w:r>
        <w:rPr>
          <w:i/>
          <w:iCs/>
        </w:rPr>
        <w:t xml:space="preserve">Tony and Andi love playing in the snow and having snowball fights, but they always argue </w:t>
      </w:r>
      <w:r w:rsidR="00517292">
        <w:rPr>
          <w:i/>
          <w:iCs/>
        </w:rPr>
        <w:t xml:space="preserve">about </w:t>
      </w:r>
      <w:r w:rsidR="00EF457F">
        <w:rPr>
          <w:i/>
          <w:iCs/>
        </w:rPr>
        <w:t>who</w:t>
      </w:r>
      <w:r>
        <w:rPr>
          <w:i/>
          <w:iCs/>
        </w:rPr>
        <w:t xml:space="preserve"> makes the best snowballs. </w:t>
      </w:r>
      <w:r w:rsidR="00517292">
        <w:rPr>
          <w:rStyle w:val="Emphasis"/>
          <w:color w:val="0E101A"/>
        </w:rPr>
        <w:t>They have decided to involve you in their fray by writing a program that calculates snowball data and outputs the best snowball value</w:t>
      </w:r>
      <w:r>
        <w:rPr>
          <w:i/>
          <w:iCs/>
        </w:rPr>
        <w:t>.</w:t>
      </w:r>
    </w:p>
    <w:p w14:paraId="3FF69749" w14:textId="5B37FDF2" w:rsidR="00BD1A07" w:rsidRDefault="00BD1A07" w:rsidP="00BD1A07">
      <w:pPr>
        <w:rPr>
          <w:lang w:val="bg-BG"/>
        </w:rPr>
      </w:pPr>
      <w:r>
        <w:t xml:space="preserve">You will receive </w:t>
      </w:r>
      <w:r>
        <w:rPr>
          <w:rStyle w:val="CodeChar"/>
        </w:rPr>
        <w:t>N</w:t>
      </w:r>
      <w:r>
        <w:t xml:space="preserve"> – an </w:t>
      </w:r>
      <w:r>
        <w:rPr>
          <w:b/>
        </w:rPr>
        <w:t>integer</w:t>
      </w:r>
      <w:r>
        <w:t xml:space="preserve">, the </w:t>
      </w:r>
      <w:r>
        <w:rPr>
          <w:b/>
        </w:rPr>
        <w:t>number</w:t>
      </w:r>
      <w:r>
        <w:t xml:space="preserve"> of </w:t>
      </w:r>
      <w:r>
        <w:rPr>
          <w:b/>
        </w:rPr>
        <w:t>snowballs</w:t>
      </w:r>
      <w:r>
        <w:t xml:space="preserve"> being made by Tony and Andi.</w:t>
      </w:r>
      <w:r>
        <w:rPr>
          <w:lang w:val="bg-BG"/>
        </w:rPr>
        <w:br/>
      </w:r>
      <w:r w:rsidR="00880081">
        <w:rPr>
          <w:b/>
        </w:rPr>
        <w:t xml:space="preserve">On the </w:t>
      </w:r>
      <w:r w:rsidR="00517292">
        <w:rPr>
          <w:b/>
        </w:rPr>
        <w:t>following</w:t>
      </w:r>
      <w:r w:rsidR="00880081">
        <w:rPr>
          <w:b/>
        </w:rPr>
        <w:t xml:space="preserve"> lines</w:t>
      </w:r>
      <w:r w:rsidR="00517292" w:rsidRPr="00517292">
        <w:rPr>
          <w:bCs/>
        </w:rPr>
        <w:t>,</w:t>
      </w:r>
      <w:r w:rsidR="00880081">
        <w:rPr>
          <w:b/>
        </w:rPr>
        <w:t xml:space="preserve"> </w:t>
      </w:r>
      <w:r>
        <w:t xml:space="preserve">you will receive </w:t>
      </w:r>
      <w:r>
        <w:rPr>
          <w:b/>
        </w:rPr>
        <w:t>3 input</w:t>
      </w:r>
      <w:r w:rsidR="00880081">
        <w:rPr>
          <w:b/>
        </w:rPr>
        <w:t>s for each snowball</w:t>
      </w:r>
      <w:r>
        <w:t>:</w:t>
      </w:r>
    </w:p>
    <w:p w14:paraId="7216988B" w14:textId="6C2EE5CD" w:rsidR="00BD1A07" w:rsidRDefault="009F50AC" w:rsidP="00BD1A07">
      <w:pPr>
        <w:pStyle w:val="ListParagraph"/>
        <w:numPr>
          <w:ilvl w:val="0"/>
          <w:numId w:val="46"/>
        </w:numPr>
        <w:rPr>
          <w:lang w:val="bg-BG"/>
        </w:rPr>
      </w:pPr>
      <w:r>
        <w:t>T</w:t>
      </w:r>
      <w:r w:rsidR="00BD1A07">
        <w:t xml:space="preserve">he </w:t>
      </w:r>
      <w:r w:rsidR="001E5FC2" w:rsidRPr="008E1286">
        <w:rPr>
          <w:b/>
          <w:bCs/>
        </w:rPr>
        <w:t>weight</w:t>
      </w:r>
      <w:r w:rsidR="001E5FC2">
        <w:t xml:space="preserve"> </w:t>
      </w:r>
      <w:r w:rsidR="001E5FC2" w:rsidRPr="008E1286">
        <w:rPr>
          <w:b/>
          <w:bCs/>
        </w:rPr>
        <w:t>of the snow</w:t>
      </w:r>
      <w:r w:rsidRPr="008E1286">
        <w:rPr>
          <w:b/>
          <w:bCs/>
        </w:rPr>
        <w:t>ball</w:t>
      </w:r>
      <w:r>
        <w:t xml:space="preserve"> </w:t>
      </w:r>
      <w:r w:rsidRPr="009F50AC">
        <w:t>(</w:t>
      </w:r>
      <w:r w:rsidR="00BD1A07" w:rsidRPr="008E1286">
        <w:t>integer</w:t>
      </w:r>
      <w:r w:rsidRPr="008E1286">
        <w:t>)</w:t>
      </w:r>
      <w:r w:rsidR="00BD1A07" w:rsidRPr="009F50AC">
        <w:t>.</w:t>
      </w:r>
    </w:p>
    <w:p w14:paraId="67E70235" w14:textId="6D74D596" w:rsidR="00BD1A07" w:rsidRDefault="009F50AC" w:rsidP="00BD1A07">
      <w:pPr>
        <w:pStyle w:val="ListParagraph"/>
        <w:numPr>
          <w:ilvl w:val="0"/>
          <w:numId w:val="46"/>
        </w:numPr>
        <w:rPr>
          <w:lang w:val="bg-BG"/>
        </w:rPr>
      </w:pPr>
      <w:r>
        <w:t>T</w:t>
      </w:r>
      <w:r w:rsidR="00BD1A07">
        <w:t xml:space="preserve">he </w:t>
      </w:r>
      <w:r w:rsidR="001E5FC2" w:rsidRPr="008E1286">
        <w:rPr>
          <w:b/>
          <w:bCs/>
        </w:rPr>
        <w:t>time needed</w:t>
      </w:r>
      <w:r w:rsidR="001E5FC2">
        <w:t xml:space="preserve"> for the snowball to get to its target</w:t>
      </w:r>
      <w:r>
        <w:t xml:space="preserve"> (</w:t>
      </w:r>
      <w:r w:rsidR="00BD1A07" w:rsidRPr="008E1286">
        <w:rPr>
          <w:bCs/>
        </w:rPr>
        <w:t>integer</w:t>
      </w:r>
      <w:r>
        <w:t>).</w:t>
      </w:r>
    </w:p>
    <w:p w14:paraId="244C92E2" w14:textId="589E089F" w:rsidR="00BD1A07" w:rsidRDefault="009F50AC" w:rsidP="00BD1A07">
      <w:pPr>
        <w:pStyle w:val="ListParagraph"/>
        <w:numPr>
          <w:ilvl w:val="0"/>
          <w:numId w:val="46"/>
        </w:numPr>
        <w:rPr>
          <w:lang w:val="bg-BG"/>
        </w:rPr>
      </w:pPr>
      <w:r>
        <w:t>T</w:t>
      </w:r>
      <w:r w:rsidR="00BD1A07">
        <w:t>he</w:t>
      </w:r>
      <w:r w:rsidR="001E5FC2">
        <w:t xml:space="preserve"> </w:t>
      </w:r>
      <w:r w:rsidR="001E5FC2" w:rsidRPr="008E1286">
        <w:rPr>
          <w:b/>
          <w:bCs/>
        </w:rPr>
        <w:t>quality</w:t>
      </w:r>
      <w:r w:rsidR="001E5FC2">
        <w:t xml:space="preserve"> of the snowball</w:t>
      </w:r>
      <w:r>
        <w:t xml:space="preserve"> (</w:t>
      </w:r>
      <w:r w:rsidR="00BD1A07" w:rsidRPr="008E1286">
        <w:rPr>
          <w:bCs/>
        </w:rPr>
        <w:t>integer</w:t>
      </w:r>
      <w:r>
        <w:t>).</w:t>
      </w:r>
    </w:p>
    <w:p w14:paraId="28ABA399" w14:textId="3015E1DE" w:rsidR="00BD1A07" w:rsidRDefault="00BD1A07" w:rsidP="00BD1A07">
      <w:pPr>
        <w:rPr>
          <w:lang w:val="bg-BG"/>
        </w:rPr>
      </w:pPr>
      <w:r>
        <w:rPr>
          <w:b/>
        </w:rPr>
        <w:t>For each snowball</w:t>
      </w:r>
      <w:r w:rsidR="00517292">
        <w:t xml:space="preserve">, </w:t>
      </w:r>
      <w:r>
        <w:t xml:space="preserve">you must </w:t>
      </w:r>
      <w:r>
        <w:rPr>
          <w:b/>
        </w:rPr>
        <w:t>calculate</w:t>
      </w:r>
      <w:r>
        <w:t xml:space="preserve"> its </w:t>
      </w:r>
      <w:r w:rsidR="001E5FC2">
        <w:t>value</w:t>
      </w:r>
      <w:r w:rsidR="009F50AC">
        <w:t xml:space="preserve"> </w:t>
      </w:r>
      <w:r>
        <w:t>by the following formula:</w:t>
      </w:r>
    </w:p>
    <w:p w14:paraId="5BAFE099" w14:textId="2B6FA8D3" w:rsidR="00BD1A07" w:rsidRDefault="00BD1A07" w:rsidP="00BD1A07">
      <w:pPr>
        <w:pStyle w:val="Code"/>
        <w:jc w:val="center"/>
        <w:rPr>
          <w:lang w:val="bg-BG"/>
        </w:rPr>
      </w:pPr>
      <w:r>
        <w:t>(snowball</w:t>
      </w:r>
      <w:r w:rsidR="008E1286">
        <w:t>_weight</w:t>
      </w:r>
      <w:r>
        <w:t xml:space="preserve"> / snowball_time) </w:t>
      </w:r>
      <w:r w:rsidR="00ED5E99">
        <w:t>**</w:t>
      </w:r>
      <w:r>
        <w:t xml:space="preserve"> snowball_quality</w:t>
      </w:r>
    </w:p>
    <w:p w14:paraId="05483A62" w14:textId="1757B5E6" w:rsidR="00BD1A07" w:rsidRDefault="00517292" w:rsidP="00BD1A07">
      <w:pPr>
        <w:rPr>
          <w:lang w:val="bg-BG"/>
        </w:rPr>
      </w:pPr>
      <w:r>
        <w:t>In</w:t>
      </w:r>
      <w:r w:rsidR="00BD1A07">
        <w:t xml:space="preserve"> the end</w:t>
      </w:r>
      <w:r>
        <w:t>,</w:t>
      </w:r>
      <w:r w:rsidR="00BD1A07">
        <w:t xml:space="preserve"> you must print the </w:t>
      </w:r>
      <w:r w:rsidR="00BD1A07">
        <w:rPr>
          <w:b/>
        </w:rPr>
        <w:t>highest</w:t>
      </w:r>
      <w:r w:rsidR="00BD1A07">
        <w:t xml:space="preserve"> calculated</w:t>
      </w:r>
      <w:r w:rsidR="008E1286">
        <w:rPr>
          <w:lang w:val="bg-BG"/>
        </w:rPr>
        <w:t xml:space="preserve"> </w:t>
      </w:r>
      <w:r w:rsidR="008E1286">
        <w:t>value of a snowball</w:t>
      </w:r>
      <w:r w:rsidR="00BD1A07">
        <w:t>.</w:t>
      </w:r>
    </w:p>
    <w:p w14:paraId="3EF46B30" w14:textId="77777777" w:rsidR="00BD1A07" w:rsidRDefault="00BD1A07" w:rsidP="00BD1A07">
      <w:pPr>
        <w:pStyle w:val="Heading3"/>
        <w:rPr>
          <w:lang w:val="bg-BG"/>
        </w:rPr>
      </w:pPr>
      <w:r>
        <w:t>Input</w:t>
      </w:r>
    </w:p>
    <w:p w14:paraId="41C0E302" w14:textId="2149F7F3" w:rsidR="00BD1A07" w:rsidRDefault="00BD1A07" w:rsidP="00BD1A07">
      <w:pPr>
        <w:pStyle w:val="ListParagraph"/>
        <w:numPr>
          <w:ilvl w:val="0"/>
          <w:numId w:val="47"/>
        </w:numPr>
        <w:rPr>
          <w:lang w:val="bg-BG"/>
        </w:rPr>
      </w:pPr>
      <w:r>
        <w:t xml:space="preserve">On the </w:t>
      </w:r>
      <w:r>
        <w:rPr>
          <w:b/>
        </w:rPr>
        <w:t>first input line</w:t>
      </w:r>
      <w:r w:rsidR="00517292">
        <w:t xml:space="preserve">, </w:t>
      </w:r>
      <w:r>
        <w:t xml:space="preserve">you will receive </w:t>
      </w:r>
      <w:r>
        <w:rPr>
          <w:b/>
        </w:rPr>
        <w:t>N</w:t>
      </w:r>
      <w:r>
        <w:t xml:space="preserve"> – the </w:t>
      </w:r>
      <w:r>
        <w:rPr>
          <w:b/>
        </w:rPr>
        <w:t>number</w:t>
      </w:r>
      <w:r>
        <w:t xml:space="preserve"> of </w:t>
      </w:r>
      <w:r>
        <w:rPr>
          <w:b/>
        </w:rPr>
        <w:t>snowballs</w:t>
      </w:r>
      <w:r>
        <w:t>.</w:t>
      </w:r>
    </w:p>
    <w:p w14:paraId="1FD1A403" w14:textId="74AE834C" w:rsidR="00BD1A07" w:rsidRDefault="00BD1A07" w:rsidP="00BD1A07">
      <w:pPr>
        <w:pStyle w:val="ListParagraph"/>
        <w:numPr>
          <w:ilvl w:val="0"/>
          <w:numId w:val="47"/>
        </w:numPr>
        <w:rPr>
          <w:lang w:val="bg-BG"/>
        </w:rPr>
      </w:pPr>
      <w:r>
        <w:t xml:space="preserve">On the </w:t>
      </w:r>
      <w:r>
        <w:rPr>
          <w:b/>
        </w:rPr>
        <w:t xml:space="preserve">next </w:t>
      </w:r>
      <w:r w:rsidR="008E1286">
        <w:rPr>
          <w:b/>
        </w:rPr>
        <w:t>N*</w:t>
      </w:r>
      <w:r>
        <w:rPr>
          <w:b/>
        </w:rPr>
        <w:t>3 input lines</w:t>
      </w:r>
      <w:r w:rsidR="00517292">
        <w:t xml:space="preserve">, </w:t>
      </w:r>
      <w:r>
        <w:t xml:space="preserve">you will be receiving </w:t>
      </w:r>
      <w:r>
        <w:rPr>
          <w:b/>
        </w:rPr>
        <w:t>data</w:t>
      </w:r>
      <w:r>
        <w:t xml:space="preserve"> about</w:t>
      </w:r>
      <w:r w:rsidR="001E5FC2">
        <w:t xml:space="preserve"> each</w:t>
      </w:r>
      <w:r>
        <w:t xml:space="preserve"> </w:t>
      </w:r>
      <w:r>
        <w:rPr>
          <w:b/>
        </w:rPr>
        <w:t>snowball</w:t>
      </w:r>
      <w:r>
        <w:t xml:space="preserve">. </w:t>
      </w:r>
    </w:p>
    <w:p w14:paraId="488DCA3A" w14:textId="77777777" w:rsidR="00BD1A07" w:rsidRDefault="00BD1A07" w:rsidP="00BD1A07">
      <w:pPr>
        <w:pStyle w:val="Heading3"/>
        <w:rPr>
          <w:lang w:val="bg-BG"/>
        </w:rPr>
      </w:pPr>
      <w:r>
        <w:t>Output</w:t>
      </w:r>
    </w:p>
    <w:p w14:paraId="7E8488DE" w14:textId="2AA06825" w:rsidR="00BD1A07" w:rsidRPr="008E1286" w:rsidRDefault="008E1286" w:rsidP="008E1286">
      <w:pPr>
        <w:pStyle w:val="ListParagraph"/>
        <w:numPr>
          <w:ilvl w:val="0"/>
          <w:numId w:val="48"/>
        </w:numPr>
        <w:rPr>
          <w:lang w:val="bg-BG"/>
        </w:rPr>
      </w:pPr>
      <w:r>
        <w:t>Y</w:t>
      </w:r>
      <w:r w:rsidR="00BD1A07">
        <w:t xml:space="preserve">ou </w:t>
      </w:r>
      <w:r>
        <w:t xml:space="preserve">need to </w:t>
      </w:r>
      <w:r w:rsidR="00BD1A07">
        <w:t xml:space="preserve">print the </w:t>
      </w:r>
      <w:r w:rsidR="00BD1A07">
        <w:rPr>
          <w:b/>
        </w:rPr>
        <w:t>highest</w:t>
      </w:r>
      <w:r w:rsidR="00BD1A07">
        <w:t xml:space="preserve"> </w:t>
      </w:r>
      <w:r w:rsidR="00BD1A07" w:rsidRPr="008E1286">
        <w:rPr>
          <w:b/>
          <w:bCs/>
        </w:rPr>
        <w:t>calculated</w:t>
      </w:r>
      <w:r w:rsidRPr="008E1286">
        <w:rPr>
          <w:b/>
          <w:bCs/>
        </w:rPr>
        <w:t xml:space="preserve"> snowball's value</w:t>
      </w:r>
      <w:r>
        <w:t xml:space="preserve"> in the </w:t>
      </w:r>
      <w:r w:rsidR="00BD1A07">
        <w:t xml:space="preserve">format: </w:t>
      </w:r>
      <w:r w:rsidR="00BD1A07" w:rsidRPr="008E1286">
        <w:rPr>
          <w:lang w:val="bg-BG"/>
        </w:rPr>
        <w:br/>
      </w:r>
      <w:r w:rsidR="00037307">
        <w:rPr>
          <w:rStyle w:val="CodeChar"/>
        </w:rPr>
        <w:t>"</w:t>
      </w:r>
      <w:r w:rsidR="00BD1A07">
        <w:rPr>
          <w:rStyle w:val="CodeChar"/>
        </w:rPr>
        <w:t>{snowball_</w:t>
      </w:r>
      <w:r>
        <w:rPr>
          <w:rStyle w:val="CodeChar"/>
        </w:rPr>
        <w:t>weight</w:t>
      </w:r>
      <w:r w:rsidR="00BD1A07">
        <w:rPr>
          <w:rStyle w:val="CodeChar"/>
        </w:rPr>
        <w:t>} : {snowball_time} = {snowball_value} ({snowball_quality})</w:t>
      </w:r>
      <w:r w:rsidR="00037307">
        <w:rPr>
          <w:rStyle w:val="CodeChar"/>
        </w:rPr>
        <w:t>"</w:t>
      </w:r>
    </w:p>
    <w:p w14:paraId="3D83A2D0" w14:textId="77777777" w:rsidR="00BD1A07" w:rsidRDefault="00BD1A07" w:rsidP="00BD1A07">
      <w:pPr>
        <w:pStyle w:val="Heading3"/>
        <w:rPr>
          <w:lang w:val="bg-BG"/>
        </w:rPr>
      </w:pPr>
      <w:r>
        <w:t>Constraints</w:t>
      </w:r>
    </w:p>
    <w:p w14:paraId="7E09E132" w14:textId="77777777" w:rsidR="00BD1A07" w:rsidRDefault="00BD1A07" w:rsidP="00BD1A07">
      <w:pPr>
        <w:pStyle w:val="ListParagraph"/>
        <w:numPr>
          <w:ilvl w:val="0"/>
          <w:numId w:val="49"/>
        </w:numPr>
        <w:rPr>
          <w:lang w:val="bg-BG"/>
        </w:rPr>
      </w:pPr>
      <w:r>
        <w:t>The</w:t>
      </w:r>
      <w:r>
        <w:rPr>
          <w:b/>
        </w:rPr>
        <w:t xml:space="preserve"> number </w:t>
      </w:r>
      <w:r>
        <w:t>of</w:t>
      </w:r>
      <w:r>
        <w:rPr>
          <w:b/>
        </w:rPr>
        <w:t xml:space="preserve"> snowballs</w:t>
      </w:r>
      <w:r>
        <w:t xml:space="preserve"> (</w:t>
      </w:r>
      <w:r>
        <w:rPr>
          <w:rStyle w:val="CodeChar"/>
        </w:rPr>
        <w:t>N</w:t>
      </w:r>
      <w:r>
        <w:t xml:space="preserve">) will be an </w:t>
      </w:r>
      <w:r>
        <w:rPr>
          <w:b/>
        </w:rPr>
        <w:t>integer</w:t>
      </w:r>
      <w:r>
        <w:t xml:space="preserve"> in </w:t>
      </w:r>
      <w:r>
        <w:rPr>
          <w:b/>
        </w:rPr>
        <w:t>range [0, 100]</w:t>
      </w:r>
      <w:r>
        <w:t>.</w:t>
      </w:r>
    </w:p>
    <w:p w14:paraId="5C1140FC" w14:textId="2B953A8F" w:rsidR="00BD1A07" w:rsidRDefault="00BD1A07" w:rsidP="00BD1A07">
      <w:pPr>
        <w:pStyle w:val="ListParagraph"/>
        <w:numPr>
          <w:ilvl w:val="0"/>
          <w:numId w:val="49"/>
        </w:numPr>
        <w:rPr>
          <w:lang w:val="bg-BG"/>
        </w:rPr>
      </w:pPr>
      <w:r>
        <w:t xml:space="preserve">The </w:t>
      </w:r>
      <w:r w:rsidR="008E1286">
        <w:t xml:space="preserve">weight is </w:t>
      </w:r>
      <w:r>
        <w:t xml:space="preserve">an </w:t>
      </w:r>
      <w:r>
        <w:rPr>
          <w:b/>
        </w:rPr>
        <w:t>integer</w:t>
      </w:r>
      <w:r>
        <w:t xml:space="preserve"> in</w:t>
      </w:r>
      <w:r w:rsidR="00517292">
        <w:t xml:space="preserve"> the</w:t>
      </w:r>
      <w:r>
        <w:t xml:space="preserve"> </w:t>
      </w:r>
      <w:r>
        <w:rPr>
          <w:b/>
        </w:rPr>
        <w:t>range [0, 1000]</w:t>
      </w:r>
      <w:r>
        <w:t>.</w:t>
      </w:r>
    </w:p>
    <w:p w14:paraId="1CF6ED46" w14:textId="2AA2ACEF" w:rsidR="00BD1A07" w:rsidRDefault="00BD1A07" w:rsidP="00BD1A07">
      <w:pPr>
        <w:pStyle w:val="ListParagraph"/>
        <w:numPr>
          <w:ilvl w:val="0"/>
          <w:numId w:val="49"/>
        </w:numPr>
        <w:rPr>
          <w:lang w:val="bg-BG"/>
        </w:rPr>
      </w:pPr>
      <w:r>
        <w:t>The</w:t>
      </w:r>
      <w:r w:rsidR="008E1286">
        <w:t xml:space="preserve"> time </w:t>
      </w:r>
      <w:r>
        <w:t xml:space="preserve">is an </w:t>
      </w:r>
      <w:r>
        <w:rPr>
          <w:b/>
        </w:rPr>
        <w:t>integer</w:t>
      </w:r>
      <w:r>
        <w:t xml:space="preserve"> in</w:t>
      </w:r>
      <w:r w:rsidR="00517292">
        <w:t xml:space="preserve"> the</w:t>
      </w:r>
      <w:r>
        <w:t xml:space="preserve"> </w:t>
      </w:r>
      <w:r>
        <w:rPr>
          <w:b/>
        </w:rPr>
        <w:t>range [1, 500]</w:t>
      </w:r>
      <w:r>
        <w:t>.</w:t>
      </w:r>
    </w:p>
    <w:p w14:paraId="47F95538" w14:textId="4EF9DDE6" w:rsidR="00BD1A07" w:rsidRDefault="00BD1A07" w:rsidP="00BD1A07">
      <w:pPr>
        <w:pStyle w:val="ListParagraph"/>
        <w:numPr>
          <w:ilvl w:val="0"/>
          <w:numId w:val="49"/>
        </w:numPr>
        <w:rPr>
          <w:lang w:val="bg-BG"/>
        </w:rPr>
      </w:pPr>
      <w:r>
        <w:t xml:space="preserve">The </w:t>
      </w:r>
      <w:r w:rsidR="008E1286">
        <w:t>quality i</w:t>
      </w:r>
      <w:r>
        <w:t xml:space="preserve">s an </w:t>
      </w:r>
      <w:r>
        <w:rPr>
          <w:b/>
        </w:rPr>
        <w:t>integer</w:t>
      </w:r>
      <w:r>
        <w:t xml:space="preserve"> in</w:t>
      </w:r>
      <w:r w:rsidR="00517292">
        <w:t xml:space="preserve"> the</w:t>
      </w:r>
      <w:r>
        <w:t xml:space="preserve"> </w:t>
      </w:r>
      <w:r>
        <w:rPr>
          <w:b/>
        </w:rPr>
        <w:t>range [0, 100]</w:t>
      </w:r>
      <w:r>
        <w:t>.</w:t>
      </w:r>
    </w:p>
    <w:p w14:paraId="4347276D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397" w:type="dxa"/>
        <w:tblLook w:val="04A0" w:firstRow="1" w:lastRow="0" w:firstColumn="1" w:lastColumn="0" w:noHBand="0" w:noVBand="1"/>
      </w:tblPr>
      <w:tblGrid>
        <w:gridCol w:w="1062"/>
        <w:gridCol w:w="2335"/>
      </w:tblGrid>
      <w:tr w:rsidR="00BD1A07" w14:paraId="097505D3" w14:textId="77777777" w:rsidTr="00BD1A07">
        <w:tc>
          <w:tcPr>
            <w:tcW w:w="1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BC05186" w14:textId="77777777" w:rsidR="00BD1A07" w:rsidRPr="00037307" w:rsidRDefault="00BD1A07">
            <w:pPr>
              <w:spacing w:after="0"/>
              <w:jc w:val="center"/>
              <w:rPr>
                <w:b/>
              </w:rPr>
            </w:pPr>
            <w:r w:rsidRPr="00037307">
              <w:rPr>
                <w:b/>
              </w:rPr>
              <w:t>Input</w:t>
            </w:r>
          </w:p>
        </w:tc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043BC0" w14:textId="77777777" w:rsidR="00BD1A07" w:rsidRPr="00037307" w:rsidRDefault="00BD1A07">
            <w:pPr>
              <w:spacing w:after="0"/>
              <w:jc w:val="center"/>
              <w:rPr>
                <w:b/>
              </w:rPr>
            </w:pPr>
            <w:r w:rsidRPr="00037307">
              <w:rPr>
                <w:b/>
              </w:rPr>
              <w:t>Output</w:t>
            </w:r>
          </w:p>
        </w:tc>
      </w:tr>
      <w:tr w:rsidR="00BD1A07" w14:paraId="1A38A8F0" w14:textId="77777777" w:rsidTr="00BD1A07">
        <w:tc>
          <w:tcPr>
            <w:tcW w:w="1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6D37A8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2</w:t>
            </w:r>
          </w:p>
          <w:p w14:paraId="1DFD173A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10</w:t>
            </w:r>
          </w:p>
          <w:p w14:paraId="1170D4D4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2</w:t>
            </w:r>
          </w:p>
          <w:p w14:paraId="30A18ACE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3</w:t>
            </w:r>
          </w:p>
          <w:p w14:paraId="4056C6BF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lastRenderedPageBreak/>
              <w:t>5</w:t>
            </w:r>
          </w:p>
          <w:p w14:paraId="5C1352EB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5</w:t>
            </w:r>
          </w:p>
          <w:p w14:paraId="6C60F0C9" w14:textId="77777777" w:rsidR="00BD1A07" w:rsidRDefault="00BD1A07">
            <w:pPr>
              <w:pStyle w:val="Code"/>
              <w:spacing w:after="0"/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02530B" w14:textId="77777777" w:rsidR="00BD1A07" w:rsidRDefault="00BD1A07">
            <w:pPr>
              <w:pStyle w:val="Code"/>
              <w:spacing w:after="0"/>
              <w:rPr>
                <w:b w:val="0"/>
              </w:rPr>
            </w:pPr>
            <w:r>
              <w:rPr>
                <w:b w:val="0"/>
              </w:rPr>
              <w:lastRenderedPageBreak/>
              <w:t>10 : 2 = 125 (3)</w:t>
            </w:r>
          </w:p>
        </w:tc>
      </w:tr>
      <w:tr w:rsidR="00BD1A07" w14:paraId="2F4DE4F5" w14:textId="77777777" w:rsidTr="00BD1A07">
        <w:tc>
          <w:tcPr>
            <w:tcW w:w="1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B5ADCC" w14:textId="77777777" w:rsidR="00BD1A07" w:rsidRDefault="00BD1A07">
            <w:pPr>
              <w:pStyle w:val="Code"/>
              <w:spacing w:after="0"/>
              <w:rPr>
                <w:lang w:val="bg-BG"/>
              </w:rPr>
            </w:pPr>
            <w:r>
              <w:rPr>
                <w:b w:val="0"/>
              </w:rPr>
              <w:t>3</w:t>
            </w:r>
          </w:p>
          <w:p w14:paraId="76D91DD5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10</w:t>
            </w:r>
          </w:p>
          <w:p w14:paraId="025A7376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5</w:t>
            </w:r>
          </w:p>
          <w:p w14:paraId="630C2BBD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7</w:t>
            </w:r>
          </w:p>
          <w:p w14:paraId="64F6E281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16</w:t>
            </w:r>
          </w:p>
          <w:p w14:paraId="6E5C4E78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4</w:t>
            </w:r>
          </w:p>
          <w:p w14:paraId="663B491A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2</w:t>
            </w:r>
          </w:p>
          <w:p w14:paraId="0B705FDD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20</w:t>
            </w:r>
          </w:p>
          <w:p w14:paraId="711A4699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2</w:t>
            </w:r>
          </w:p>
          <w:p w14:paraId="181346F5" w14:textId="77777777" w:rsidR="00BD1A07" w:rsidRDefault="00BD1A07">
            <w:pPr>
              <w:pStyle w:val="Code"/>
              <w:spacing w:after="0"/>
              <w:rPr>
                <w:b w:val="0"/>
              </w:rPr>
            </w:pPr>
            <w:r>
              <w:rPr>
                <w:b w:val="0"/>
              </w:rPr>
              <w:t>2</w:t>
            </w:r>
          </w:p>
        </w:tc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95E3B8" w14:textId="77777777" w:rsidR="00BD1A07" w:rsidRDefault="00BD1A07">
            <w:pPr>
              <w:pStyle w:val="Code"/>
              <w:spacing w:after="0"/>
              <w:rPr>
                <w:b w:val="0"/>
              </w:rPr>
            </w:pPr>
            <w:r>
              <w:rPr>
                <w:b w:val="0"/>
              </w:rPr>
              <w:t>10 : 5 = 128 (7)</w:t>
            </w:r>
          </w:p>
        </w:tc>
      </w:tr>
    </w:tbl>
    <w:p w14:paraId="5A55600C" w14:textId="77777777" w:rsidR="00BD1A07" w:rsidRDefault="00BD1A07" w:rsidP="00BD1A07">
      <w:pPr>
        <w:pStyle w:val="Heading2"/>
        <w:numPr>
          <w:ilvl w:val="0"/>
          <w:numId w:val="45"/>
        </w:numPr>
        <w:rPr>
          <w:lang w:val="bg-BG"/>
        </w:rPr>
      </w:pPr>
      <w:r>
        <w:rPr>
          <w:lang w:val="bg-BG"/>
        </w:rPr>
        <w:t xml:space="preserve">* </w:t>
      </w:r>
      <w:proofErr w:type="spellStart"/>
      <w:r>
        <w:rPr>
          <w:lang w:val="bg-BG"/>
        </w:rPr>
        <w:t>Gladiato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Expenses</w:t>
      </w:r>
      <w:proofErr w:type="spellEnd"/>
    </w:p>
    <w:p w14:paraId="684E22F8" w14:textId="76B7446D" w:rsidR="001E5FC2" w:rsidRDefault="00BD1A07" w:rsidP="00BD1A07">
      <w:r>
        <w:t xml:space="preserve">As a gladiator, Peter </w:t>
      </w:r>
      <w:r w:rsidR="008336C5">
        <w:t>needs to</w:t>
      </w:r>
      <w:r>
        <w:t xml:space="preserve"> repair his broken equipment when he loses a fight. His equipment consists of </w:t>
      </w:r>
      <w:r w:rsidR="00517292">
        <w:t xml:space="preserve">a </w:t>
      </w:r>
      <w:r>
        <w:t xml:space="preserve">helmet, </w:t>
      </w:r>
      <w:r w:rsidR="00517292">
        <w:t xml:space="preserve">a </w:t>
      </w:r>
      <w:r>
        <w:t xml:space="preserve">sword, </w:t>
      </w:r>
      <w:r w:rsidR="00517292">
        <w:t xml:space="preserve">a </w:t>
      </w:r>
      <w:r>
        <w:t>shield</w:t>
      </w:r>
      <w:r w:rsidR="00517292">
        <w:t>,</w:t>
      </w:r>
      <w:r>
        <w:t xml:space="preserve"> and </w:t>
      </w:r>
      <w:r w:rsidR="00517292">
        <w:t xml:space="preserve">an </w:t>
      </w:r>
      <w:r>
        <w:t xml:space="preserve">armor. </w:t>
      </w:r>
    </w:p>
    <w:p w14:paraId="18528C6C" w14:textId="25958CCD" w:rsidR="00BD1A07" w:rsidRDefault="00BD1A07" w:rsidP="00BD1A07">
      <w:pPr>
        <w:rPr>
          <w:lang w:val="bg-BG"/>
        </w:rPr>
      </w:pPr>
      <w:r>
        <w:t>You will receive Peter</w:t>
      </w:r>
      <w:r w:rsidR="00B42E53">
        <w:t>'</w:t>
      </w:r>
      <w:r>
        <w:t xml:space="preserve">s </w:t>
      </w:r>
      <w:r>
        <w:rPr>
          <w:b/>
        </w:rPr>
        <w:t>lost fights count</w:t>
      </w:r>
      <w:r>
        <w:t xml:space="preserve">. </w:t>
      </w:r>
    </w:p>
    <w:p w14:paraId="31E1B977" w14:textId="77777777" w:rsidR="00BD1A07" w:rsidRDefault="00BD1A07" w:rsidP="00BD1A07">
      <w:pPr>
        <w:rPr>
          <w:lang w:val="bg-BG"/>
        </w:rPr>
      </w:pPr>
      <w:r>
        <w:t xml:space="preserve">Every </w:t>
      </w:r>
      <w:r>
        <w:rPr>
          <w:b/>
        </w:rPr>
        <w:t>second</w:t>
      </w:r>
      <w:r>
        <w:t xml:space="preserve"> lost game, his </w:t>
      </w:r>
      <w:r w:rsidRPr="007240AF">
        <w:rPr>
          <w:highlight w:val="yellow"/>
        </w:rPr>
        <w:t>helmet</w:t>
      </w:r>
      <w:r>
        <w:t xml:space="preserve"> is broken.</w:t>
      </w:r>
    </w:p>
    <w:p w14:paraId="3B94E6D8" w14:textId="77777777" w:rsidR="00BD1A07" w:rsidRDefault="00BD1A07" w:rsidP="00BD1A07">
      <w:pPr>
        <w:rPr>
          <w:lang w:val="bg-BG"/>
        </w:rPr>
      </w:pPr>
      <w:r>
        <w:t xml:space="preserve">Every </w:t>
      </w:r>
      <w:r>
        <w:rPr>
          <w:b/>
        </w:rPr>
        <w:t>third</w:t>
      </w:r>
      <w:r>
        <w:t xml:space="preserve"> lost game, his </w:t>
      </w:r>
      <w:r w:rsidRPr="007240AF">
        <w:rPr>
          <w:highlight w:val="yellow"/>
        </w:rPr>
        <w:t>sword</w:t>
      </w:r>
      <w:r>
        <w:t xml:space="preserve"> is broken.</w:t>
      </w:r>
    </w:p>
    <w:p w14:paraId="5A68B36D" w14:textId="15C2D7E6" w:rsidR="00BD1A07" w:rsidRDefault="00BD1A07" w:rsidP="00BD1A07">
      <w:pPr>
        <w:rPr>
          <w:lang w:val="bg-BG"/>
        </w:rPr>
      </w:pPr>
      <w:r>
        <w:t xml:space="preserve">When both </w:t>
      </w:r>
      <w:r>
        <w:rPr>
          <w:b/>
        </w:rPr>
        <w:t xml:space="preserve">his sword and helmet are broken </w:t>
      </w:r>
      <w:r>
        <w:t xml:space="preserve">in the same lost fight, his </w:t>
      </w:r>
      <w:r>
        <w:rPr>
          <w:b/>
        </w:rPr>
        <w:t xml:space="preserve">shield also </w:t>
      </w:r>
      <w:r w:rsidR="00517292">
        <w:rPr>
          <w:rStyle w:val="Strong"/>
          <w:color w:val="0E101A"/>
        </w:rPr>
        <w:t>breaks</w:t>
      </w:r>
      <w:r>
        <w:t>.</w:t>
      </w:r>
    </w:p>
    <w:p w14:paraId="7DB836F5" w14:textId="55E58845" w:rsidR="00BD1A07" w:rsidRDefault="00BD1A07" w:rsidP="00BD1A07">
      <w:pPr>
        <w:rPr>
          <w:lang w:val="bg-BG"/>
        </w:rPr>
      </w:pPr>
      <w:r>
        <w:rPr>
          <w:b/>
        </w:rPr>
        <w:t>Every</w:t>
      </w:r>
      <w:r>
        <w:t xml:space="preserve"> </w:t>
      </w:r>
      <w:r>
        <w:rPr>
          <w:b/>
        </w:rPr>
        <w:t>second time</w:t>
      </w:r>
      <w:r w:rsidR="00517292">
        <w:t xml:space="preserve"> </w:t>
      </w:r>
      <w:r>
        <w:t xml:space="preserve">his shield brakes, his armor also needs to be repaired. </w:t>
      </w:r>
    </w:p>
    <w:p w14:paraId="1F215775" w14:textId="77777777" w:rsidR="00BD1A07" w:rsidRDefault="00BD1A07" w:rsidP="00BD1A07">
      <w:pPr>
        <w:rPr>
          <w:lang w:val="bg-BG"/>
        </w:rPr>
      </w:pPr>
      <w:r>
        <w:t xml:space="preserve">You will receive the price of each item in his equipment. Calculate his expenses for the year for renewing his equipment. </w:t>
      </w:r>
    </w:p>
    <w:p w14:paraId="5D24E01F" w14:textId="77777777" w:rsidR="00BD1A07" w:rsidRDefault="00BD1A07" w:rsidP="00BD1A07">
      <w:pPr>
        <w:pStyle w:val="Heading3"/>
        <w:rPr>
          <w:lang w:val="bg-BG"/>
        </w:rPr>
      </w:pPr>
      <w:r>
        <w:t>Input / Constraints</w:t>
      </w:r>
    </w:p>
    <w:p w14:paraId="6AB6DD13" w14:textId="77777777" w:rsidR="00BD1A07" w:rsidRDefault="00BD1A07" w:rsidP="00BD1A07">
      <w:pPr>
        <w:rPr>
          <w:lang w:val="bg-BG"/>
        </w:rPr>
      </w:pPr>
      <w:r>
        <w:t>The input will consist of 5</w:t>
      </w:r>
      <w:r>
        <w:rPr>
          <w:b/>
        </w:rPr>
        <w:t xml:space="preserve"> lines</w:t>
      </w:r>
      <w:r>
        <w:t>:</w:t>
      </w:r>
    </w:p>
    <w:p w14:paraId="044C1D9D" w14:textId="7421465D" w:rsidR="00BD1A07" w:rsidRDefault="00BD1A07" w:rsidP="00BD1A07">
      <w:pPr>
        <w:numPr>
          <w:ilvl w:val="0"/>
          <w:numId w:val="47"/>
        </w:numPr>
        <w:rPr>
          <w:lang w:val="bg-BG"/>
        </w:rPr>
      </w:pPr>
      <w:r>
        <w:t>On the first line</w:t>
      </w:r>
      <w:r w:rsidR="00517292">
        <w:t>,</w:t>
      </w:r>
      <w:r>
        <w:t xml:space="preserve"> you will receive the </w:t>
      </w:r>
      <w:r>
        <w:rPr>
          <w:b/>
        </w:rPr>
        <w:t xml:space="preserve">lost fights count </w:t>
      </w:r>
      <w:r>
        <w:t xml:space="preserve">– </w:t>
      </w:r>
      <w:r w:rsidR="00923E45">
        <w:t xml:space="preserve">an </w:t>
      </w:r>
      <w:r>
        <w:t xml:space="preserve">integer in the range </w:t>
      </w:r>
      <w:r>
        <w:rPr>
          <w:b/>
        </w:rPr>
        <w:t>[0, 1000]</w:t>
      </w:r>
      <w:r>
        <w:t>.</w:t>
      </w:r>
    </w:p>
    <w:p w14:paraId="7718BF3D" w14:textId="74A1BB06" w:rsidR="00BD1A07" w:rsidRDefault="00BD1A07" w:rsidP="00BD1A07">
      <w:pPr>
        <w:numPr>
          <w:ilvl w:val="0"/>
          <w:numId w:val="47"/>
        </w:numPr>
        <w:rPr>
          <w:lang w:val="bg-BG"/>
        </w:rPr>
      </w:pPr>
      <w:r>
        <w:t>On the second line</w:t>
      </w:r>
      <w:r w:rsidR="00517292">
        <w:t>,</w:t>
      </w:r>
      <w:r>
        <w:t xml:space="preserve"> you will receive the </w:t>
      </w:r>
      <w:r>
        <w:rPr>
          <w:b/>
        </w:rPr>
        <w:t>helmet price</w:t>
      </w:r>
      <w:r>
        <w:t xml:space="preserve"> - </w:t>
      </w:r>
      <w:r w:rsidR="00923E45">
        <w:t xml:space="preserve">a </w:t>
      </w:r>
      <w:r>
        <w:t>floating</w:t>
      </w:r>
      <w:r w:rsidR="00923E45">
        <w:t>-</w:t>
      </w:r>
      <w:r>
        <w:t xml:space="preserve">point number in </w:t>
      </w:r>
      <w:r w:rsidR="00923E45">
        <w:t xml:space="preserve">the </w:t>
      </w:r>
      <w:r>
        <w:t xml:space="preserve">range </w:t>
      </w:r>
      <w:r>
        <w:rPr>
          <w:b/>
        </w:rPr>
        <w:t>[0, 1000]</w:t>
      </w:r>
      <w:r>
        <w:t xml:space="preserve">. </w:t>
      </w:r>
    </w:p>
    <w:p w14:paraId="0B6D71A3" w14:textId="168B89FE" w:rsidR="00BD1A07" w:rsidRDefault="00BD1A07" w:rsidP="00BD1A07">
      <w:pPr>
        <w:numPr>
          <w:ilvl w:val="0"/>
          <w:numId w:val="47"/>
        </w:numPr>
        <w:rPr>
          <w:lang w:val="bg-BG"/>
        </w:rPr>
      </w:pPr>
      <w:r>
        <w:t>On the third line</w:t>
      </w:r>
      <w:r w:rsidR="00517292">
        <w:t>,</w:t>
      </w:r>
      <w:r>
        <w:t xml:space="preserve"> you will receive the </w:t>
      </w:r>
      <w:r>
        <w:rPr>
          <w:b/>
        </w:rPr>
        <w:t>sword price</w:t>
      </w:r>
      <w:r>
        <w:t xml:space="preserve"> - </w:t>
      </w:r>
      <w:r w:rsidR="00923E45">
        <w:t xml:space="preserve">a </w:t>
      </w:r>
      <w:r>
        <w:t>floating</w:t>
      </w:r>
      <w:r w:rsidR="00923E45">
        <w:t>-</w:t>
      </w:r>
      <w:r>
        <w:t xml:space="preserve">point number in </w:t>
      </w:r>
      <w:r w:rsidR="00923E45">
        <w:t xml:space="preserve">the </w:t>
      </w:r>
      <w:r>
        <w:t xml:space="preserve">range </w:t>
      </w:r>
      <w:r>
        <w:rPr>
          <w:b/>
        </w:rPr>
        <w:t>[0, 1000]</w:t>
      </w:r>
      <w:r>
        <w:t xml:space="preserve">. </w:t>
      </w:r>
    </w:p>
    <w:p w14:paraId="00AD320A" w14:textId="69DC6055" w:rsidR="00BD1A07" w:rsidRDefault="00BD1A07" w:rsidP="00BD1A07">
      <w:pPr>
        <w:numPr>
          <w:ilvl w:val="0"/>
          <w:numId w:val="47"/>
        </w:numPr>
        <w:rPr>
          <w:lang w:val="bg-BG"/>
        </w:rPr>
      </w:pPr>
      <w:r>
        <w:t>On the fourth line</w:t>
      </w:r>
      <w:r w:rsidR="00517292">
        <w:t>,</w:t>
      </w:r>
      <w:r>
        <w:t xml:space="preserve"> you will receive the </w:t>
      </w:r>
      <w:r>
        <w:rPr>
          <w:b/>
        </w:rPr>
        <w:t>shield price</w:t>
      </w:r>
      <w:r>
        <w:t xml:space="preserve"> - </w:t>
      </w:r>
      <w:r w:rsidR="00923E45">
        <w:t xml:space="preserve">a </w:t>
      </w:r>
      <w:r>
        <w:t>floating</w:t>
      </w:r>
      <w:r w:rsidR="00923E45">
        <w:t>-</w:t>
      </w:r>
      <w:r>
        <w:t xml:space="preserve">point number in </w:t>
      </w:r>
      <w:r w:rsidR="00923E45">
        <w:t xml:space="preserve">the </w:t>
      </w:r>
      <w:r>
        <w:t xml:space="preserve">range </w:t>
      </w:r>
      <w:r>
        <w:rPr>
          <w:b/>
        </w:rPr>
        <w:t>[0, 1000]</w:t>
      </w:r>
      <w:r>
        <w:t xml:space="preserve">. </w:t>
      </w:r>
    </w:p>
    <w:p w14:paraId="0F65697A" w14:textId="3188180B" w:rsidR="00BD1A07" w:rsidRDefault="00BD1A07" w:rsidP="00BD1A07">
      <w:pPr>
        <w:numPr>
          <w:ilvl w:val="0"/>
          <w:numId w:val="47"/>
        </w:numPr>
        <w:rPr>
          <w:lang w:val="bg-BG"/>
        </w:rPr>
      </w:pPr>
      <w:r>
        <w:t>On the fifth line</w:t>
      </w:r>
      <w:r w:rsidR="00517292">
        <w:t>,</w:t>
      </w:r>
      <w:r>
        <w:t xml:space="preserve"> you will receive the </w:t>
      </w:r>
      <w:r>
        <w:rPr>
          <w:b/>
        </w:rPr>
        <w:t>armor price</w:t>
      </w:r>
      <w:r>
        <w:t xml:space="preserve"> - </w:t>
      </w:r>
      <w:r w:rsidR="00923E45">
        <w:t xml:space="preserve">a </w:t>
      </w:r>
      <w:r>
        <w:t>floating</w:t>
      </w:r>
      <w:r w:rsidR="00923E45">
        <w:t>-</w:t>
      </w:r>
      <w:r>
        <w:t xml:space="preserve">point number in </w:t>
      </w:r>
      <w:r w:rsidR="00923E45">
        <w:t xml:space="preserve">the </w:t>
      </w:r>
      <w:r>
        <w:t xml:space="preserve">range </w:t>
      </w:r>
      <w:r>
        <w:rPr>
          <w:b/>
        </w:rPr>
        <w:t>[0, 1000]</w:t>
      </w:r>
      <w:r>
        <w:t xml:space="preserve">. </w:t>
      </w:r>
    </w:p>
    <w:p w14:paraId="408C1782" w14:textId="77777777" w:rsidR="00BD1A07" w:rsidRDefault="00BD1A07" w:rsidP="00BD1A07">
      <w:pPr>
        <w:pStyle w:val="Heading3"/>
        <w:rPr>
          <w:lang w:val="bg-BG"/>
        </w:rPr>
      </w:pPr>
      <w:r>
        <w:t>Output</w:t>
      </w:r>
    </w:p>
    <w:p w14:paraId="596E9F51" w14:textId="73736731" w:rsidR="00BD1A07" w:rsidRDefault="00BD1A07" w:rsidP="00BD1A07">
      <w:pPr>
        <w:numPr>
          <w:ilvl w:val="0"/>
          <w:numId w:val="48"/>
        </w:numPr>
        <w:rPr>
          <w:lang w:val="bg-BG"/>
        </w:rPr>
      </w:pPr>
      <w:r>
        <w:t>As output</w:t>
      </w:r>
      <w:r w:rsidR="00923E45">
        <w:t>,</w:t>
      </w:r>
      <w:r>
        <w:t xml:space="preserve"> you must print Peter`s total expenses for new equipment: </w:t>
      </w:r>
      <w:r w:rsidRPr="00B42E53">
        <w:rPr>
          <w:rFonts w:ascii="Consolas" w:hAnsi="Consolas"/>
          <w:b/>
        </w:rPr>
        <w:t>"Gladiator expenses: {expenses} aureus"</w:t>
      </w:r>
    </w:p>
    <w:p w14:paraId="03E2DAB8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11"/>
        <w:tblW w:w="10060" w:type="dxa"/>
        <w:tblInd w:w="0" w:type="dxa"/>
        <w:tblLook w:val="04A0" w:firstRow="1" w:lastRow="0" w:firstColumn="1" w:lastColumn="0" w:noHBand="0" w:noVBand="1"/>
      </w:tblPr>
      <w:tblGrid>
        <w:gridCol w:w="1128"/>
        <w:gridCol w:w="4536"/>
        <w:gridCol w:w="4396"/>
      </w:tblGrid>
      <w:tr w:rsidR="00BD1A07" w14:paraId="36179B78" w14:textId="77777777" w:rsidTr="00BD1A07"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0ED74B9" w14:textId="77777777" w:rsidR="00BD1A07" w:rsidRPr="00037307" w:rsidRDefault="00BD1A07">
            <w:pPr>
              <w:spacing w:after="0"/>
              <w:jc w:val="center"/>
              <w:rPr>
                <w:b/>
              </w:rPr>
            </w:pPr>
            <w:r w:rsidRPr="00037307">
              <w:rPr>
                <w:b/>
              </w:rPr>
              <w:t>Input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0A3B9AC" w14:textId="77777777" w:rsidR="00BD1A07" w:rsidRPr="00037307" w:rsidRDefault="00BD1A07">
            <w:pPr>
              <w:spacing w:after="0"/>
              <w:jc w:val="center"/>
              <w:rPr>
                <w:b/>
              </w:rPr>
            </w:pPr>
            <w:r w:rsidRPr="00037307">
              <w:rPr>
                <w:b/>
              </w:rPr>
              <w:t>Output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16B481" w14:textId="77777777" w:rsidR="00BD1A07" w:rsidRPr="00037307" w:rsidRDefault="00BD1A07">
            <w:pPr>
              <w:spacing w:after="0"/>
              <w:jc w:val="center"/>
              <w:rPr>
                <w:b/>
              </w:rPr>
            </w:pPr>
            <w:r w:rsidRPr="00037307">
              <w:rPr>
                <w:b/>
              </w:rPr>
              <w:t>Comment</w:t>
            </w:r>
          </w:p>
        </w:tc>
      </w:tr>
      <w:tr w:rsidR="00BD1A07" w14:paraId="72ADA8BB" w14:textId="77777777" w:rsidTr="00037307">
        <w:trPr>
          <w:trHeight w:val="1757"/>
        </w:trPr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B425EE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lastRenderedPageBreak/>
              <w:t>7</w:t>
            </w:r>
          </w:p>
          <w:p w14:paraId="1420056A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</w:t>
            </w:r>
          </w:p>
          <w:p w14:paraId="2B7C60D7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</w:t>
            </w:r>
          </w:p>
          <w:p w14:paraId="5D9BEDD2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4</w:t>
            </w:r>
          </w:p>
          <w:p w14:paraId="41FF89B3" w14:textId="77777777" w:rsidR="00BD1A07" w:rsidRDefault="00BD1A07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526DE6" w14:textId="75476C6F" w:rsidR="00BD1A07" w:rsidRDefault="00BD1A07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ladiator expenses: 16.00 aureus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4ECA2E" w14:textId="77777777" w:rsidR="00BD1A07" w:rsidRPr="00037307" w:rsidRDefault="00BD1A07">
            <w:pPr>
              <w:spacing w:after="0"/>
              <w:rPr>
                <w:rFonts w:cstheme="minorHAnsi"/>
                <w:lang w:val="bg-BG"/>
              </w:rPr>
            </w:pPr>
            <w:r w:rsidRPr="00037307">
              <w:rPr>
                <w:rFonts w:cstheme="minorHAnsi"/>
              </w:rPr>
              <w:t>Trashed helmet -&gt; 3 times</w:t>
            </w:r>
          </w:p>
          <w:p w14:paraId="45AEEDFA" w14:textId="77777777" w:rsidR="00BD1A07" w:rsidRPr="00037307" w:rsidRDefault="00BD1A07">
            <w:pPr>
              <w:spacing w:after="0"/>
              <w:rPr>
                <w:rFonts w:cstheme="minorHAnsi"/>
                <w:lang w:val="bg-BG"/>
              </w:rPr>
            </w:pPr>
            <w:r w:rsidRPr="00037307">
              <w:rPr>
                <w:rFonts w:cstheme="minorHAnsi"/>
              </w:rPr>
              <w:t>Trashed sword -&gt; 2 times</w:t>
            </w:r>
          </w:p>
          <w:p w14:paraId="62EC612E" w14:textId="77777777" w:rsidR="00BD1A07" w:rsidRPr="00037307" w:rsidRDefault="00BD1A07">
            <w:pPr>
              <w:spacing w:after="0"/>
              <w:rPr>
                <w:rFonts w:cstheme="minorHAnsi"/>
                <w:lang w:val="bg-BG"/>
              </w:rPr>
            </w:pPr>
            <w:r w:rsidRPr="00037307">
              <w:rPr>
                <w:rFonts w:cstheme="minorHAnsi"/>
              </w:rPr>
              <w:t>Trashed shield -&gt; 1 time</w:t>
            </w:r>
          </w:p>
          <w:p w14:paraId="21591CAC" w14:textId="77777777" w:rsidR="00BD1A07" w:rsidRDefault="00BD1A07">
            <w:pPr>
              <w:spacing w:after="0"/>
              <w:rPr>
                <w:rFonts w:ascii="Consolas" w:hAnsi="Consolas"/>
              </w:rPr>
            </w:pPr>
            <w:r w:rsidRPr="00037307">
              <w:rPr>
                <w:rFonts w:cstheme="minorHAnsi"/>
              </w:rPr>
              <w:t>Total: 6 + 6 + 4 = 16.00 aureus;</w:t>
            </w:r>
          </w:p>
        </w:tc>
      </w:tr>
      <w:tr w:rsidR="00BD1A07" w14:paraId="0E4FAAD0" w14:textId="77777777" w:rsidTr="00037307">
        <w:trPr>
          <w:trHeight w:val="1659"/>
        </w:trPr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2EFB42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bookmarkStart w:id="0" w:name="_GoBack"/>
            <w:r>
              <w:rPr>
                <w:rFonts w:ascii="Consolas" w:hAnsi="Consolas"/>
              </w:rPr>
              <w:t>23</w:t>
            </w:r>
          </w:p>
          <w:p w14:paraId="2469C70E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2.50</w:t>
            </w:r>
          </w:p>
          <w:p w14:paraId="090620C8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1.50</w:t>
            </w:r>
          </w:p>
          <w:p w14:paraId="4B245114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40</w:t>
            </w:r>
          </w:p>
          <w:p w14:paraId="4B473D7D" w14:textId="77777777" w:rsidR="00BD1A07" w:rsidRDefault="00BD1A07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0</w:t>
            </w:r>
            <w:bookmarkEnd w:id="0"/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0EBA5B" w14:textId="5017E7F8" w:rsidR="00BD1A07" w:rsidRDefault="00BD1A07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ladiator expenses: 608.00 aureus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FF5A5" w14:textId="77777777" w:rsidR="00BD1A07" w:rsidRDefault="00BD1A07">
            <w:pPr>
              <w:spacing w:after="0"/>
              <w:rPr>
                <w:rFonts w:ascii="Consolas" w:hAnsi="Consolas"/>
              </w:rPr>
            </w:pPr>
          </w:p>
        </w:tc>
      </w:tr>
    </w:tbl>
    <w:p w14:paraId="592EBD29" w14:textId="51658AA2" w:rsidR="00640502" w:rsidRPr="00BD1A07" w:rsidRDefault="00640502" w:rsidP="00BD1A07"/>
    <w:sectPr w:rsidR="00640502" w:rsidRPr="00BD1A07" w:rsidSect="009254B7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8CBFFB" w14:textId="77777777" w:rsidR="00415B9C" w:rsidRDefault="00415B9C" w:rsidP="008068A2">
      <w:pPr>
        <w:spacing w:after="0" w:line="240" w:lineRule="auto"/>
      </w:pPr>
      <w:r>
        <w:separator/>
      </w:r>
    </w:p>
  </w:endnote>
  <w:endnote w:type="continuationSeparator" w:id="0">
    <w:p w14:paraId="13074206" w14:textId="77777777" w:rsidR="00415B9C" w:rsidRDefault="00415B9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1E0088" w14:textId="77777777" w:rsidR="00AB2242" w:rsidRDefault="00AB224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3B8A1636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AB2242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3B8A1636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AB2242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B9B789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37307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37307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B9B789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37307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37307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9C3DE5" w14:textId="77777777" w:rsidR="00AB2242" w:rsidRDefault="00AB22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76A6CD" w14:textId="77777777" w:rsidR="00415B9C" w:rsidRDefault="00415B9C" w:rsidP="008068A2">
      <w:pPr>
        <w:spacing w:after="0" w:line="240" w:lineRule="auto"/>
      </w:pPr>
      <w:r>
        <w:separator/>
      </w:r>
    </w:p>
  </w:footnote>
  <w:footnote w:type="continuationSeparator" w:id="0">
    <w:p w14:paraId="5E945724" w14:textId="77777777" w:rsidR="00415B9C" w:rsidRDefault="00415B9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B617FF" w14:textId="77777777" w:rsidR="00AB2242" w:rsidRDefault="00AB224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5B9BD5" w14:textId="77777777" w:rsidR="00AB2242" w:rsidRDefault="00AB224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167989"/>
    <w:multiLevelType w:val="multilevel"/>
    <w:tmpl w:val="80DE318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9711068"/>
    <w:multiLevelType w:val="multilevel"/>
    <w:tmpl w:val="2BEC8564"/>
    <w:lvl w:ilvl="0">
      <w:start w:val="9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938" w:hanging="360"/>
      </w:pPr>
    </w:lvl>
    <w:lvl w:ilvl="2">
      <w:start w:val="1"/>
      <w:numFmt w:val="lowerRoman"/>
      <w:lvlText w:val="%3."/>
      <w:lvlJc w:val="right"/>
      <w:pPr>
        <w:ind w:left="1658" w:hanging="180"/>
      </w:pPr>
    </w:lvl>
    <w:lvl w:ilvl="3">
      <w:start w:val="1"/>
      <w:numFmt w:val="decimal"/>
      <w:lvlText w:val="%4."/>
      <w:lvlJc w:val="left"/>
      <w:pPr>
        <w:ind w:left="2378" w:hanging="360"/>
      </w:pPr>
    </w:lvl>
    <w:lvl w:ilvl="4">
      <w:start w:val="1"/>
      <w:numFmt w:val="lowerLetter"/>
      <w:lvlText w:val="%5."/>
      <w:lvlJc w:val="left"/>
      <w:pPr>
        <w:ind w:left="3098" w:hanging="360"/>
      </w:pPr>
    </w:lvl>
    <w:lvl w:ilvl="5">
      <w:start w:val="1"/>
      <w:numFmt w:val="lowerRoman"/>
      <w:lvlText w:val="%6."/>
      <w:lvlJc w:val="right"/>
      <w:pPr>
        <w:ind w:left="3818" w:hanging="180"/>
      </w:pPr>
    </w:lvl>
    <w:lvl w:ilvl="6">
      <w:start w:val="1"/>
      <w:numFmt w:val="decimal"/>
      <w:lvlText w:val="%7."/>
      <w:lvlJc w:val="left"/>
      <w:pPr>
        <w:ind w:left="4538" w:hanging="360"/>
      </w:pPr>
    </w:lvl>
    <w:lvl w:ilvl="7">
      <w:start w:val="1"/>
      <w:numFmt w:val="lowerLetter"/>
      <w:lvlText w:val="%8."/>
      <w:lvlJc w:val="left"/>
      <w:pPr>
        <w:ind w:left="5258" w:hanging="360"/>
      </w:pPr>
    </w:lvl>
    <w:lvl w:ilvl="8">
      <w:start w:val="1"/>
      <w:numFmt w:val="lowerRoman"/>
      <w:lvlText w:val="%9."/>
      <w:lvlJc w:val="right"/>
      <w:pPr>
        <w:ind w:left="5978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E13CF1"/>
    <w:multiLevelType w:val="multilevel"/>
    <w:tmpl w:val="437A27C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787092"/>
    <w:multiLevelType w:val="multilevel"/>
    <w:tmpl w:val="C0C00D1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EE70D1"/>
    <w:multiLevelType w:val="hybridMultilevel"/>
    <w:tmpl w:val="49244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215C5B"/>
    <w:multiLevelType w:val="multilevel"/>
    <w:tmpl w:val="CCDA683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572C796F"/>
    <w:multiLevelType w:val="multilevel"/>
    <w:tmpl w:val="D362DE7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BB56FA0"/>
    <w:multiLevelType w:val="multilevel"/>
    <w:tmpl w:val="50FC26F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55F473B"/>
    <w:multiLevelType w:val="multilevel"/>
    <w:tmpl w:val="CB06482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938" w:hanging="360"/>
      </w:pPr>
    </w:lvl>
    <w:lvl w:ilvl="2">
      <w:start w:val="1"/>
      <w:numFmt w:val="lowerRoman"/>
      <w:lvlText w:val="%3."/>
      <w:lvlJc w:val="right"/>
      <w:pPr>
        <w:ind w:left="1658" w:hanging="180"/>
      </w:pPr>
    </w:lvl>
    <w:lvl w:ilvl="3">
      <w:start w:val="1"/>
      <w:numFmt w:val="decimal"/>
      <w:lvlText w:val="%4."/>
      <w:lvlJc w:val="left"/>
      <w:pPr>
        <w:ind w:left="2378" w:hanging="360"/>
      </w:pPr>
    </w:lvl>
    <w:lvl w:ilvl="4">
      <w:start w:val="1"/>
      <w:numFmt w:val="lowerLetter"/>
      <w:lvlText w:val="%5."/>
      <w:lvlJc w:val="left"/>
      <w:pPr>
        <w:ind w:left="3098" w:hanging="360"/>
      </w:pPr>
    </w:lvl>
    <w:lvl w:ilvl="5">
      <w:start w:val="1"/>
      <w:numFmt w:val="lowerRoman"/>
      <w:lvlText w:val="%6."/>
      <w:lvlJc w:val="right"/>
      <w:pPr>
        <w:ind w:left="3818" w:hanging="180"/>
      </w:pPr>
    </w:lvl>
    <w:lvl w:ilvl="6">
      <w:start w:val="1"/>
      <w:numFmt w:val="decimal"/>
      <w:lvlText w:val="%7."/>
      <w:lvlJc w:val="left"/>
      <w:pPr>
        <w:ind w:left="4538" w:hanging="360"/>
      </w:pPr>
    </w:lvl>
    <w:lvl w:ilvl="7">
      <w:start w:val="1"/>
      <w:numFmt w:val="lowerLetter"/>
      <w:lvlText w:val="%8."/>
      <w:lvlJc w:val="left"/>
      <w:pPr>
        <w:ind w:left="5258" w:hanging="360"/>
      </w:pPr>
    </w:lvl>
    <w:lvl w:ilvl="8">
      <w:start w:val="1"/>
      <w:numFmt w:val="lowerRoman"/>
      <w:lvlText w:val="%9."/>
      <w:lvlJc w:val="right"/>
      <w:pPr>
        <w:ind w:left="5978" w:hanging="180"/>
      </w:pPr>
    </w:lvl>
  </w:abstractNum>
  <w:abstractNum w:abstractNumId="42" w15:restartNumberingAfterBreak="0">
    <w:nsid w:val="6A546FD9"/>
    <w:multiLevelType w:val="multilevel"/>
    <w:tmpl w:val="683098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3" w15:restartNumberingAfterBreak="0">
    <w:nsid w:val="6B875F57"/>
    <w:multiLevelType w:val="multilevel"/>
    <w:tmpl w:val="988E1B6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9"/>
  </w:num>
  <w:num w:numId="3">
    <w:abstractNumId w:val="9"/>
  </w:num>
  <w:num w:numId="4">
    <w:abstractNumId w:val="29"/>
  </w:num>
  <w:num w:numId="5">
    <w:abstractNumId w:val="30"/>
  </w:num>
  <w:num w:numId="6">
    <w:abstractNumId w:val="37"/>
  </w:num>
  <w:num w:numId="7">
    <w:abstractNumId w:val="3"/>
  </w:num>
  <w:num w:numId="8">
    <w:abstractNumId w:val="8"/>
  </w:num>
  <w:num w:numId="9">
    <w:abstractNumId w:val="26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2"/>
  </w:num>
  <w:num w:numId="13">
    <w:abstractNumId w:val="1"/>
  </w:num>
  <w:num w:numId="14">
    <w:abstractNumId w:val="36"/>
  </w:num>
  <w:num w:numId="15">
    <w:abstractNumId w:val="10"/>
  </w:num>
  <w:num w:numId="16">
    <w:abstractNumId w:val="44"/>
  </w:num>
  <w:num w:numId="17">
    <w:abstractNumId w:val="28"/>
  </w:num>
  <w:num w:numId="18">
    <w:abstractNumId w:val="48"/>
  </w:num>
  <w:num w:numId="19">
    <w:abstractNumId w:val="38"/>
  </w:num>
  <w:num w:numId="20">
    <w:abstractNumId w:val="21"/>
  </w:num>
  <w:num w:numId="21">
    <w:abstractNumId w:val="34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7"/>
  </w:num>
  <w:num w:numId="27">
    <w:abstractNumId w:val="40"/>
  </w:num>
  <w:num w:numId="28">
    <w:abstractNumId w:val="19"/>
  </w:num>
  <w:num w:numId="29">
    <w:abstractNumId w:val="47"/>
  </w:num>
  <w:num w:numId="30">
    <w:abstractNumId w:val="23"/>
  </w:num>
  <w:num w:numId="31">
    <w:abstractNumId w:val="11"/>
  </w:num>
  <w:num w:numId="32">
    <w:abstractNumId w:val="39"/>
  </w:num>
  <w:num w:numId="33">
    <w:abstractNumId w:val="45"/>
  </w:num>
  <w:num w:numId="34">
    <w:abstractNumId w:val="25"/>
  </w:num>
  <w:num w:numId="35">
    <w:abstractNumId w:val="46"/>
  </w:num>
  <w:num w:numId="36">
    <w:abstractNumId w:val="6"/>
  </w:num>
  <w:num w:numId="37">
    <w:abstractNumId w:val="24"/>
  </w:num>
  <w:num w:numId="38">
    <w:abstractNumId w:val="14"/>
  </w:num>
  <w:num w:numId="39">
    <w:abstractNumId w:val="31"/>
  </w:num>
  <w:num w:numId="40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32"/>
  </w:num>
  <w:num w:numId="42">
    <w:abstractNumId w:val="42"/>
  </w:num>
  <w:num w:numId="43">
    <w:abstractNumId w:val="35"/>
  </w:num>
  <w:num w:numId="44">
    <w:abstractNumId w:val="5"/>
  </w:num>
  <w:num w:numId="45">
    <w:abstractNumId w:val="16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20"/>
  </w:num>
  <w:num w:numId="47">
    <w:abstractNumId w:val="18"/>
  </w:num>
  <w:num w:numId="48">
    <w:abstractNumId w:val="43"/>
  </w:num>
  <w:num w:numId="49">
    <w:abstractNumId w:val="33"/>
  </w:num>
  <w:num w:numId="5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2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NDE2Nbc0NTcxNjNV0lEKTi0uzszPAykwrgUALnCokiwAAAA="/>
  </w:docVars>
  <w:rsids>
    <w:rsidRoot w:val="008068A2"/>
    <w:rsid w:val="000006BB"/>
    <w:rsid w:val="0000234F"/>
    <w:rsid w:val="00002C1C"/>
    <w:rsid w:val="00007044"/>
    <w:rsid w:val="0001451E"/>
    <w:rsid w:val="00016F02"/>
    <w:rsid w:val="00023DC6"/>
    <w:rsid w:val="00025F04"/>
    <w:rsid w:val="00037307"/>
    <w:rsid w:val="00037E78"/>
    <w:rsid w:val="00064D15"/>
    <w:rsid w:val="00064FC1"/>
    <w:rsid w:val="0008559D"/>
    <w:rsid w:val="00086727"/>
    <w:rsid w:val="0009209B"/>
    <w:rsid w:val="000A6794"/>
    <w:rsid w:val="000B39E6"/>
    <w:rsid w:val="000B56F0"/>
    <w:rsid w:val="000C5361"/>
    <w:rsid w:val="000E3E92"/>
    <w:rsid w:val="00103906"/>
    <w:rsid w:val="001275B9"/>
    <w:rsid w:val="00142347"/>
    <w:rsid w:val="00142C75"/>
    <w:rsid w:val="001449E8"/>
    <w:rsid w:val="00156875"/>
    <w:rsid w:val="001619DF"/>
    <w:rsid w:val="00161F49"/>
    <w:rsid w:val="00164CDC"/>
    <w:rsid w:val="00167CF1"/>
    <w:rsid w:val="00171021"/>
    <w:rsid w:val="00175E1D"/>
    <w:rsid w:val="00183102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5FC2"/>
    <w:rsid w:val="00202683"/>
    <w:rsid w:val="0021362F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92C81"/>
    <w:rsid w:val="002A2D2D"/>
    <w:rsid w:val="002C539D"/>
    <w:rsid w:val="002C71C6"/>
    <w:rsid w:val="002D07CA"/>
    <w:rsid w:val="002D39C4"/>
    <w:rsid w:val="002D40CC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5B9C"/>
    <w:rsid w:val="004311CA"/>
    <w:rsid w:val="00431909"/>
    <w:rsid w:val="00461BA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92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6311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5312"/>
    <w:rsid w:val="005E04CE"/>
    <w:rsid w:val="005E6CC9"/>
    <w:rsid w:val="00600083"/>
    <w:rsid w:val="00604363"/>
    <w:rsid w:val="00624212"/>
    <w:rsid w:val="006242A9"/>
    <w:rsid w:val="00624DCF"/>
    <w:rsid w:val="0063342B"/>
    <w:rsid w:val="00637622"/>
    <w:rsid w:val="00640502"/>
    <w:rsid w:val="00644D27"/>
    <w:rsid w:val="006640AE"/>
    <w:rsid w:val="00670041"/>
    <w:rsid w:val="00671FE2"/>
    <w:rsid w:val="006731A7"/>
    <w:rsid w:val="006865DE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0AF"/>
    <w:rsid w:val="00724DA4"/>
    <w:rsid w:val="0072558B"/>
    <w:rsid w:val="007574DA"/>
    <w:rsid w:val="00763912"/>
    <w:rsid w:val="00774821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36C5"/>
    <w:rsid w:val="00836CA4"/>
    <w:rsid w:val="00845974"/>
    <w:rsid w:val="0085184F"/>
    <w:rsid w:val="00861625"/>
    <w:rsid w:val="008617B5"/>
    <w:rsid w:val="0086705E"/>
    <w:rsid w:val="00870828"/>
    <w:rsid w:val="00880081"/>
    <w:rsid w:val="0088080B"/>
    <w:rsid w:val="008B07D7"/>
    <w:rsid w:val="008B557F"/>
    <w:rsid w:val="008C2344"/>
    <w:rsid w:val="008C2B83"/>
    <w:rsid w:val="008C5930"/>
    <w:rsid w:val="008D6097"/>
    <w:rsid w:val="008E1286"/>
    <w:rsid w:val="008E6CF3"/>
    <w:rsid w:val="008F202C"/>
    <w:rsid w:val="008F5B43"/>
    <w:rsid w:val="008F5FDB"/>
    <w:rsid w:val="00902E68"/>
    <w:rsid w:val="00912BC6"/>
    <w:rsid w:val="0092145D"/>
    <w:rsid w:val="00923E45"/>
    <w:rsid w:val="009254B7"/>
    <w:rsid w:val="00930CEE"/>
    <w:rsid w:val="00941FFF"/>
    <w:rsid w:val="00955691"/>
    <w:rsid w:val="00961157"/>
    <w:rsid w:val="00965C5B"/>
    <w:rsid w:val="0096684B"/>
    <w:rsid w:val="00971E12"/>
    <w:rsid w:val="00972C7F"/>
    <w:rsid w:val="00976E46"/>
    <w:rsid w:val="00976FB4"/>
    <w:rsid w:val="009B085C"/>
    <w:rsid w:val="009B4FB4"/>
    <w:rsid w:val="009C0C39"/>
    <w:rsid w:val="009D1805"/>
    <w:rsid w:val="009E1A09"/>
    <w:rsid w:val="009F50AC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0429"/>
    <w:rsid w:val="00A847D3"/>
    <w:rsid w:val="00AA3772"/>
    <w:rsid w:val="00AB106E"/>
    <w:rsid w:val="00AB2224"/>
    <w:rsid w:val="00AB2242"/>
    <w:rsid w:val="00AC36D6"/>
    <w:rsid w:val="00AC60FE"/>
    <w:rsid w:val="00AC77AD"/>
    <w:rsid w:val="00AD3214"/>
    <w:rsid w:val="00AE05D3"/>
    <w:rsid w:val="00AE355A"/>
    <w:rsid w:val="00AF198D"/>
    <w:rsid w:val="00B056E2"/>
    <w:rsid w:val="00B148DD"/>
    <w:rsid w:val="00B23F65"/>
    <w:rsid w:val="00B2472A"/>
    <w:rsid w:val="00B42E53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1A07"/>
    <w:rsid w:val="00BD1AF0"/>
    <w:rsid w:val="00BE0564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8749F"/>
    <w:rsid w:val="00CA2FD0"/>
    <w:rsid w:val="00CA6C9F"/>
    <w:rsid w:val="00CB626D"/>
    <w:rsid w:val="00CD5181"/>
    <w:rsid w:val="00CD7485"/>
    <w:rsid w:val="00CE2360"/>
    <w:rsid w:val="00CE236C"/>
    <w:rsid w:val="00CE69CA"/>
    <w:rsid w:val="00CF0047"/>
    <w:rsid w:val="00D22895"/>
    <w:rsid w:val="00D3404A"/>
    <w:rsid w:val="00D42A14"/>
    <w:rsid w:val="00D4354E"/>
    <w:rsid w:val="00D43F69"/>
    <w:rsid w:val="00D50F79"/>
    <w:rsid w:val="00D63F07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737C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5E99"/>
    <w:rsid w:val="00ED73C4"/>
    <w:rsid w:val="00EF153F"/>
    <w:rsid w:val="00EF457F"/>
    <w:rsid w:val="00F20B48"/>
    <w:rsid w:val="00F258BA"/>
    <w:rsid w:val="00F27E9C"/>
    <w:rsid w:val="00F30318"/>
    <w:rsid w:val="00F41F41"/>
    <w:rsid w:val="00F46918"/>
    <w:rsid w:val="00F46DDE"/>
    <w:rsid w:val="00F655ED"/>
    <w:rsid w:val="00F7033C"/>
    <w:rsid w:val="00F77444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1">
    <w:name w:val="Table Grid11"/>
    <w:basedOn w:val="TableNormal"/>
    <w:uiPriority w:val="59"/>
    <w:rsid w:val="00BD1A07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1729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6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4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40/programming-fundamentals-with-python-september-2022" TargetMode="External"/><Relationship Id="rId13" Type="http://schemas.openxmlformats.org/officeDocument/2006/relationships/image" Target="media/image4.png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22" TargetMode="Externa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3" Type="http://schemas.openxmlformats.org/officeDocument/2006/relationships/image" Target="media/image5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7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A2194B-CACC-4ED2-BF0F-110C72E03E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4</TotalTime>
  <Pages>1</Pages>
  <Words>1177</Words>
  <Characters>6711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ls - Data Types and Variables</vt:lpstr>
    </vt:vector>
  </TitlesOfParts>
  <Company>SoftUni – https://softuni.org</Company>
  <LinksUpToDate>false</LinksUpToDate>
  <CharactersWithSpaces>7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ls - Data Types and Variable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user</cp:lastModifiedBy>
  <cp:revision>36</cp:revision>
  <cp:lastPrinted>2015-10-26T22:35:00Z</cp:lastPrinted>
  <dcterms:created xsi:type="dcterms:W3CDTF">2019-11-12T12:29:00Z</dcterms:created>
  <dcterms:modified xsi:type="dcterms:W3CDTF">2022-09-27T14:42:00Z</dcterms:modified>
  <cp:category>computer programming;programming;software development;software engineering</cp:category>
</cp:coreProperties>
</file>